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15E96F" w14:textId="16B00036" w:rsidR="00927E14" w:rsidRPr="007A760D" w:rsidRDefault="00335C48" w:rsidP="00D7329E">
      <w:pPr>
        <w:spacing w:line="240" w:lineRule="auto"/>
        <w:rPr>
          <w:rFonts w:ascii="Arial" w:hAnsi="Arial" w:cs="Arial"/>
          <w:b/>
          <w:sz w:val="52"/>
          <w:szCs w:val="52"/>
        </w:rPr>
      </w:pPr>
      <w:r>
        <w:rPr>
          <w:rFonts w:ascii="Arial" w:hAnsi="Arial" w:cs="Arial"/>
          <w:b/>
          <w:sz w:val="52"/>
          <w:szCs w:val="52"/>
        </w:rPr>
        <w:t>THOUGHT LEADERSHIP ARTICLE</w:t>
      </w:r>
    </w:p>
    <w:p w14:paraId="5638BD95" w14:textId="5B39D876" w:rsidR="00362346" w:rsidRDefault="00335C48" w:rsidP="00D477E8">
      <w:pPr>
        <w:spacing w:line="240" w:lineRule="auto"/>
        <w:rPr>
          <w:rFonts w:ascii="Arial" w:hAnsi="Arial" w:cs="Arial"/>
          <w:sz w:val="28"/>
          <w:szCs w:val="28"/>
        </w:rPr>
      </w:pPr>
      <w:r w:rsidRPr="00335C48">
        <w:rPr>
          <w:rFonts w:ascii="Arial" w:hAnsi="Arial" w:cs="Arial"/>
          <w:sz w:val="28"/>
          <w:szCs w:val="28"/>
        </w:rPr>
        <w:t>Gone are the days of grocery vouchers as an incentive for mineworkers</w:t>
      </w:r>
    </w:p>
    <w:p w14:paraId="0CE60F7A" w14:textId="77777777" w:rsidR="00335C48" w:rsidRPr="00335C48" w:rsidRDefault="00335C48" w:rsidP="00335C48">
      <w:pPr>
        <w:rPr>
          <w:rFonts w:cs="Arial"/>
          <w:b/>
          <w:iCs/>
        </w:rPr>
      </w:pPr>
      <w:r w:rsidRPr="00335C48">
        <w:rPr>
          <w:rFonts w:cs="Arial"/>
          <w:b/>
          <w:iCs/>
        </w:rPr>
        <w:t>How mines can empower mineworkers financially and boost safety and productivity</w:t>
      </w:r>
    </w:p>
    <w:p w14:paraId="2B47AAA4" w14:textId="5FA0E8FB" w:rsidR="00335C48" w:rsidRDefault="00335C48" w:rsidP="005B4476">
      <w:pPr>
        <w:rPr>
          <w:rFonts w:cs="Arial"/>
          <w:b/>
          <w:iCs/>
        </w:rPr>
      </w:pPr>
      <w:r w:rsidRPr="00335C48">
        <w:rPr>
          <w:rFonts w:cs="Arial"/>
          <w:b/>
          <w:iCs/>
        </w:rPr>
        <w:t xml:space="preserve">By Steve Mallaby, </w:t>
      </w:r>
      <w:r w:rsidR="00CA50B7">
        <w:rPr>
          <w:rFonts w:cs="Arial"/>
          <w:b/>
          <w:iCs/>
        </w:rPr>
        <w:t xml:space="preserve">CEO, </w:t>
      </w:r>
      <w:r w:rsidRPr="00335C48">
        <w:rPr>
          <w:rFonts w:cs="Arial"/>
          <w:b/>
          <w:iCs/>
        </w:rPr>
        <w:t>adumo Payouts</w:t>
      </w:r>
    </w:p>
    <w:p w14:paraId="139E1D87" w14:textId="40781AD8" w:rsidR="00335C48" w:rsidRPr="00EA08E7" w:rsidRDefault="00A267DB" w:rsidP="00335C48">
      <w:pPr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</w:pPr>
      <w:r>
        <w:rPr>
          <w:rFonts w:cs="Arial"/>
          <w:b/>
          <w:iCs/>
        </w:rPr>
        <w:t>19</w:t>
      </w:r>
      <w:r w:rsidR="00A27CB1">
        <w:rPr>
          <w:rFonts w:cs="Arial"/>
          <w:b/>
          <w:iCs/>
        </w:rPr>
        <w:t xml:space="preserve"> October </w:t>
      </w:r>
      <w:r w:rsidR="00927E14" w:rsidRPr="00EA08E7">
        <w:rPr>
          <w:rFonts w:cs="Arial"/>
          <w:b/>
          <w:iCs/>
        </w:rPr>
        <w:t>202</w:t>
      </w:r>
      <w:r w:rsidR="00F27F0C" w:rsidRPr="00EA08E7">
        <w:rPr>
          <w:rFonts w:cs="Arial"/>
          <w:b/>
          <w:iCs/>
        </w:rPr>
        <w:t>3</w:t>
      </w:r>
      <w:r w:rsidR="00927E14" w:rsidRPr="00EA08E7">
        <w:rPr>
          <w:rFonts w:cs="Arial"/>
          <w:b/>
          <w:iCs/>
        </w:rPr>
        <w:t>:</w:t>
      </w:r>
      <w:r w:rsidR="00927E14" w:rsidRPr="00EA08E7">
        <w:rPr>
          <w:rFonts w:cs="Arial"/>
          <w:iCs/>
        </w:rPr>
        <w:t xml:space="preserve"> </w:t>
      </w:r>
      <w:r w:rsidR="00FA3568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The mining industry in South Africa has played a pivotal role in the nation’s economy for decades.</w:t>
      </w:r>
      <w:r w:rsidR="00335C48" w:rsidRPr="00EA08E7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 Export data from the South African Revenue Service indicates that, for the first half of 2023, the value of mined material exports was R575 billion.</w:t>
      </w:r>
    </w:p>
    <w:p w14:paraId="33DF7C77" w14:textId="15C2AF29" w:rsidR="00335C48" w:rsidRPr="00EA08E7" w:rsidRDefault="00335C48" w:rsidP="00335C48">
      <w:pPr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</w:pPr>
      <w:r w:rsidRPr="00EA08E7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According to Statista, the industry </w:t>
      </w:r>
      <w:r w:rsidR="00FA3568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is home to a substantial workforce, with</w:t>
      </w:r>
      <w:r w:rsidRPr="00EA08E7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 475 561 mineworkers </w:t>
      </w:r>
      <w:r w:rsidR="00FA3568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employed </w:t>
      </w:r>
      <w:r w:rsidRPr="00EA08E7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in 2022. The platinum group metals sector is the largest employer of all mineral commodities </w:t>
      </w:r>
      <w:r w:rsidR="00FA3568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with</w:t>
      </w:r>
      <w:r w:rsidRPr="00EA08E7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 172 159 </w:t>
      </w:r>
      <w:r w:rsidR="00FA3568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employees</w:t>
      </w:r>
      <w:r w:rsidRPr="00EA08E7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. </w:t>
      </w:r>
      <w:r w:rsidR="00FA3568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These statistics</w:t>
      </w:r>
      <w:r w:rsidR="00FA3568" w:rsidRPr="00EA08E7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 </w:t>
      </w:r>
      <w:r w:rsidRPr="00EA08E7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indicate the continued importance</w:t>
      </w:r>
      <w:r w:rsidR="00526A30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 of</w:t>
      </w:r>
      <w:r w:rsidRPr="00EA08E7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 </w:t>
      </w:r>
      <w:r w:rsidR="00FA3568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mining</w:t>
      </w:r>
      <w:r w:rsidR="00002C44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 </w:t>
      </w:r>
      <w:r w:rsidRPr="00EA08E7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to South Africa</w:t>
      </w:r>
      <w:r w:rsidR="00FA3568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’s</w:t>
      </w:r>
      <w:r w:rsidRPr="00EA08E7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 economy, contributing </w:t>
      </w:r>
      <w:r w:rsidR="00FA3568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an impressive </w:t>
      </w:r>
      <w:r w:rsidRPr="00EA08E7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R493.8 billion to GDP in 2022.</w:t>
      </w:r>
    </w:p>
    <w:p w14:paraId="1FB6B274" w14:textId="01085CE1" w:rsidR="00335C48" w:rsidRPr="00EA08E7" w:rsidRDefault="00335C48" w:rsidP="00335C48">
      <w:pPr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</w:pPr>
      <w:r w:rsidRPr="00EA08E7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The implication</w:t>
      </w:r>
      <w:r w:rsidR="00526A30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, however,</w:t>
      </w:r>
      <w:r w:rsidRPr="00EA08E7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 is that many suppliers to the mining industry</w:t>
      </w:r>
      <w:r w:rsidR="00526A30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, whose fortunes are intrinsically linked to the performance of the mining sect</w:t>
      </w:r>
      <w:r w:rsidR="00F311A3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or, </w:t>
      </w:r>
      <w:r w:rsidRPr="00EA08E7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only do as well as mining itself</w:t>
      </w:r>
      <w:r w:rsidR="00526A30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.</w:t>
      </w:r>
      <w:r w:rsidR="00002C44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 </w:t>
      </w:r>
      <w:r w:rsidRPr="00EA08E7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In our case</w:t>
      </w:r>
      <w:r w:rsidR="00FA3568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,</w:t>
      </w:r>
      <w:r w:rsidR="00F311A3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 </w:t>
      </w:r>
      <w:r w:rsidR="00573888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we have maintained a degree of resilience due to our unique solution offering</w:t>
      </w:r>
      <w:r w:rsidR="00002C44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.</w:t>
      </w:r>
    </w:p>
    <w:p w14:paraId="3EE8E215" w14:textId="7DB7DD01" w:rsidR="00335C48" w:rsidRPr="00EA08E7" w:rsidRDefault="00335C48" w:rsidP="00335C48">
      <w:pPr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</w:pPr>
      <w:r w:rsidRPr="00EA08E7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Our </w:t>
      </w:r>
      <w:r w:rsidR="00573888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journey</w:t>
      </w:r>
      <w:r w:rsidR="00573888" w:rsidRPr="00EA08E7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 </w:t>
      </w:r>
      <w:r w:rsidRPr="00EA08E7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in</w:t>
      </w:r>
      <w:r w:rsidR="00573888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to</w:t>
      </w:r>
      <w:r w:rsidRPr="00EA08E7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 the mining industry has </w:t>
      </w:r>
      <w:r w:rsidR="00573888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evolved</w:t>
      </w:r>
      <w:r w:rsidR="00573888" w:rsidRPr="00EA08E7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 </w:t>
      </w:r>
      <w:r w:rsidRPr="00EA08E7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organically over time</w:t>
      </w:r>
      <w:r w:rsidR="00573888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, with a notable milestone being our partnership </w:t>
      </w:r>
      <w:r w:rsidRPr="00EA08E7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with one of </w:t>
      </w:r>
      <w:r w:rsidR="00573888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the industry’s major players</w:t>
      </w:r>
      <w:r w:rsidRPr="00EA08E7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 since 2012. At that time, they were handing out grocery vouchers as an incentive</w:t>
      </w:r>
      <w:r w:rsidR="00573888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 for their workers</w:t>
      </w:r>
      <w:r w:rsidRPr="00EA08E7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. We </w:t>
      </w:r>
      <w:r w:rsidR="00573888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proposed a more versatile approach by introducing </w:t>
      </w:r>
      <w:r w:rsidRPr="00EA08E7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prepaid adumo debit card</w:t>
      </w:r>
      <w:r w:rsidR="00573888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s, enabling mineworkers to use them for a wide range of needs.</w:t>
      </w:r>
      <w:r w:rsidRPr="00EA08E7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 </w:t>
      </w:r>
      <w:r w:rsidR="00573888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This marked the inception of a transformative approach that has evolved since then.</w:t>
      </w:r>
    </w:p>
    <w:p w14:paraId="07362696" w14:textId="11A65B0A" w:rsidR="00335C48" w:rsidRPr="00EA08E7" w:rsidRDefault="00335C48" w:rsidP="00335C48">
      <w:pPr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</w:pPr>
      <w:r w:rsidRPr="00EA08E7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When handing out </w:t>
      </w:r>
      <w:r w:rsidR="00EA08E7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multiple </w:t>
      </w:r>
      <w:r w:rsidRPr="00EA08E7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grocery vouchers as a production or safety incentive, why not use the same instrument? </w:t>
      </w:r>
      <w:r w:rsidR="00CA50B7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Our solution enables m</w:t>
      </w:r>
      <w:r w:rsidRPr="00EA08E7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ines </w:t>
      </w:r>
      <w:r w:rsidR="00CA50B7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to</w:t>
      </w:r>
      <w:r w:rsidR="00CA50B7" w:rsidRPr="00EA08E7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 </w:t>
      </w:r>
      <w:r w:rsidRPr="00EA08E7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replace </w:t>
      </w:r>
      <w:r w:rsidR="00CA50B7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paper </w:t>
      </w:r>
      <w:r w:rsidRPr="00EA08E7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vouchers with a </w:t>
      </w:r>
      <w:r w:rsidR="00CA50B7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dynamic</w:t>
      </w:r>
      <w:r w:rsidR="00CA50B7" w:rsidRPr="00EA08E7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 </w:t>
      </w:r>
      <w:r w:rsidRPr="00EA08E7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card that can </w:t>
      </w:r>
      <w:r w:rsidR="00CA50B7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be continually topped up as needed</w:t>
      </w:r>
      <w:r w:rsidRPr="00EA08E7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. </w:t>
      </w:r>
      <w:r w:rsidR="00CA50B7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These cards serve various purposes, including</w:t>
      </w:r>
      <w:r w:rsidRPr="00EA08E7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:</w:t>
      </w:r>
    </w:p>
    <w:p w14:paraId="4372EBA2" w14:textId="641A747E" w:rsidR="00335C48" w:rsidRPr="00EA08E7" w:rsidRDefault="00335C48" w:rsidP="007B7892">
      <w:pPr>
        <w:pStyle w:val="ListParagraph"/>
        <w:numPr>
          <w:ilvl w:val="0"/>
          <w:numId w:val="5"/>
        </w:numPr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</w:pPr>
      <w:r w:rsidRPr="00EA08E7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Incentivising mineworkers for early</w:t>
      </w:r>
      <w:r w:rsidR="00CA50B7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/late</w:t>
      </w:r>
      <w:r w:rsidRPr="00EA08E7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 shifts and working overtime</w:t>
      </w:r>
      <w:r w:rsidR="007C0FC0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 or public holidays</w:t>
      </w:r>
      <w:r w:rsidRPr="00EA08E7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.</w:t>
      </w:r>
    </w:p>
    <w:p w14:paraId="2AC686F6" w14:textId="1A7C2DAF" w:rsidR="00335C48" w:rsidRPr="00EA08E7" w:rsidRDefault="00335C48" w:rsidP="007B7892">
      <w:pPr>
        <w:pStyle w:val="ListParagraph"/>
        <w:numPr>
          <w:ilvl w:val="0"/>
          <w:numId w:val="5"/>
        </w:numPr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</w:pPr>
      <w:r w:rsidRPr="00EA08E7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Introducing an incentive aimed at health and wellness, such as getting vaccinated during the Covid-19 pandemic, or if mineworkers </w:t>
      </w:r>
      <w:r w:rsidR="005F2ADE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voluntarily </w:t>
      </w:r>
      <w:r w:rsidRPr="00EA08E7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elect to be tested for HIV.</w:t>
      </w:r>
    </w:p>
    <w:p w14:paraId="1D344E6E" w14:textId="77777777" w:rsidR="00335C48" w:rsidRPr="00EA08E7" w:rsidRDefault="00335C48" w:rsidP="007B7892">
      <w:pPr>
        <w:pStyle w:val="ListParagraph"/>
        <w:numPr>
          <w:ilvl w:val="0"/>
          <w:numId w:val="5"/>
        </w:numPr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</w:pPr>
      <w:r w:rsidRPr="00EA08E7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Linking incentives to achieve or maintain certain key production targets.</w:t>
      </w:r>
    </w:p>
    <w:p w14:paraId="7AB19B3D" w14:textId="2E3F55FE" w:rsidR="00335C48" w:rsidRPr="00EA08E7" w:rsidRDefault="00CA50B7" w:rsidP="00335C48">
      <w:pPr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</w:pPr>
      <w:r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Our solution is simple and scalable, catering to the diverse needs of operations in the mining industry, which often employ thousands of workers</w:t>
      </w:r>
      <w:r w:rsidR="00335C48" w:rsidRPr="00EA08E7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. </w:t>
      </w:r>
      <w:r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Whether a business or corporate client has </w:t>
      </w:r>
      <w:r w:rsidR="00002C44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five</w:t>
      </w:r>
      <w:r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 or 5</w:t>
      </w:r>
      <w:r w:rsidR="00002C44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 </w:t>
      </w:r>
      <w:r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000 staff, s</w:t>
      </w:r>
      <w:r w:rsidR="00335C48" w:rsidRPr="00EA08E7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calability goes hand in hand with flexibility.</w:t>
      </w:r>
    </w:p>
    <w:p w14:paraId="0A9D65BB" w14:textId="6A4C10A6" w:rsidR="00335C48" w:rsidRPr="00EA08E7" w:rsidRDefault="00DF5C53" w:rsidP="00335C48">
      <w:pPr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</w:pPr>
      <w:r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For instance, i</w:t>
      </w:r>
      <w:r w:rsidR="00335C48" w:rsidRPr="00EA08E7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f a mine hits a </w:t>
      </w:r>
      <w:r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specific</w:t>
      </w:r>
      <w:r w:rsidRPr="00EA08E7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 </w:t>
      </w:r>
      <w:r w:rsidR="00335C48" w:rsidRPr="00EA08E7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target at say 15:00 on a Friday, by the time the mineworkers return home at 18:00, </w:t>
      </w:r>
      <w:r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the</w:t>
      </w:r>
      <w:r w:rsidR="00335C48" w:rsidRPr="00EA08E7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 money</w:t>
      </w:r>
      <w:r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 is</w:t>
      </w:r>
      <w:r w:rsidR="00335C48" w:rsidRPr="00EA08E7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 already loaded onto their adumo debit cards in real-time. We provide our mining clients with two options: </w:t>
      </w:r>
      <w:r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t</w:t>
      </w:r>
      <w:r w:rsidR="00335C48" w:rsidRPr="00EA08E7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hey can supply us with the </w:t>
      </w:r>
      <w:r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load</w:t>
      </w:r>
      <w:r w:rsidRPr="00EA08E7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 </w:t>
      </w:r>
      <w:r w:rsidR="00335C48" w:rsidRPr="00EA08E7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instruction and details, or </w:t>
      </w:r>
      <w:r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they can manage the process</w:t>
      </w:r>
      <w:r w:rsidR="0096523D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 themselves</w:t>
      </w:r>
      <w:r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 via their dedicated self-service portal</w:t>
      </w:r>
      <w:r w:rsidR="00335C48" w:rsidRPr="00EA08E7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. In </w:t>
      </w:r>
      <w:r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our experience, we</w:t>
      </w:r>
      <w:r w:rsidR="00002C44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 ha</w:t>
      </w:r>
      <w:r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ve found that </w:t>
      </w:r>
      <w:r w:rsidR="00335C48" w:rsidRPr="00EA08E7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the </w:t>
      </w:r>
      <w:r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mines prefer</w:t>
      </w:r>
      <w:r w:rsidR="00335C48" w:rsidRPr="00EA08E7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 to interact directly with our team, build</w:t>
      </w:r>
      <w:r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ing</w:t>
      </w:r>
      <w:r w:rsidR="00335C48" w:rsidRPr="00EA08E7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 close personal relationships as a result.</w:t>
      </w:r>
    </w:p>
    <w:p w14:paraId="53546012" w14:textId="7F1B2BA0" w:rsidR="00335C48" w:rsidRPr="00EA08E7" w:rsidRDefault="002E4C54" w:rsidP="00335C48">
      <w:pPr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</w:pPr>
      <w:r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In our unique approach</w:t>
      </w:r>
      <w:r w:rsidR="00335C48" w:rsidRPr="00EA08E7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, the corporate mine is our client</w:t>
      </w:r>
      <w:r w:rsidR="00002C44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 </w:t>
      </w:r>
      <w:r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and, by</w:t>
      </w:r>
      <w:r w:rsidR="00002C44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 </w:t>
      </w:r>
      <w:r w:rsidR="00335C48" w:rsidRPr="00EA08E7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extension, the mineworker </w:t>
      </w:r>
      <w:r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too </w:t>
      </w:r>
      <w:r w:rsidR="00335C48" w:rsidRPr="00EA08E7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becomes </w:t>
      </w:r>
      <w:r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our client</w:t>
      </w:r>
      <w:r w:rsidR="00335C48" w:rsidRPr="00EA08E7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. If they have any query about their card, such as the balance, they can</w:t>
      </w:r>
      <w:r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 conveniently</w:t>
      </w:r>
      <w:r w:rsidR="00335C48" w:rsidRPr="00EA08E7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 </w:t>
      </w:r>
      <w:r w:rsidR="00E677C8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access an </w:t>
      </w:r>
      <w:r w:rsidR="00335C48" w:rsidRPr="00EA08E7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online</w:t>
      </w:r>
      <w:r w:rsidR="00E677C8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 portal</w:t>
      </w:r>
      <w:r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, </w:t>
      </w:r>
      <w:r w:rsidR="00E677C8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use </w:t>
      </w:r>
      <w:r w:rsidR="00335C48" w:rsidRPr="00EA08E7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a USSD code</w:t>
      </w:r>
      <w:r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, or contact our multilingual team that offers support in</w:t>
      </w:r>
      <w:r w:rsidR="00335C48" w:rsidRPr="00EA08E7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 all 11 national languages. </w:t>
      </w:r>
      <w:r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This inclusivity builds trust and ensures effective communication, whether the mineworkers are from the Northern Cape or the North West.</w:t>
      </w:r>
    </w:p>
    <w:p w14:paraId="66F661A9" w14:textId="19CAFFCE" w:rsidR="00335C48" w:rsidRPr="00EA08E7" w:rsidRDefault="00335C48" w:rsidP="00335C48">
      <w:pPr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</w:pPr>
      <w:r w:rsidRPr="00EA08E7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lastRenderedPageBreak/>
        <w:t>It is important to note</w:t>
      </w:r>
      <w:r w:rsidR="00B53D03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,</w:t>
      </w:r>
      <w:r w:rsidRPr="00EA08E7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 that</w:t>
      </w:r>
      <w:r w:rsidR="00B53D03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 while the onboarding process is exceptionally quick, </w:t>
      </w:r>
      <w:r w:rsidRPr="006B794C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the sales </w:t>
      </w:r>
      <w:r w:rsidR="002E4C54" w:rsidRPr="006B794C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process</w:t>
      </w:r>
      <w:r w:rsidR="002E4C54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 in the mining industry</w:t>
      </w:r>
      <w:r w:rsidR="002E4C54" w:rsidRPr="00EA08E7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 </w:t>
      </w:r>
      <w:r w:rsidR="00DE5D01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can be </w:t>
      </w:r>
      <w:r w:rsidR="002E4C54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lengthy</w:t>
      </w:r>
      <w:r w:rsidR="00DE5D01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, </w:t>
      </w:r>
      <w:r w:rsidR="005217FC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as it is necessary to secure buy-in from </w:t>
      </w:r>
      <w:r w:rsidR="002E4C54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various </w:t>
      </w:r>
      <w:r w:rsidR="00B53D03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internal (finance, human capital, safety, etc.) and external stakeholders (trade unions)</w:t>
      </w:r>
      <w:r w:rsidR="003217C8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. </w:t>
      </w:r>
      <w:r w:rsidR="00002C44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W</w:t>
      </w:r>
      <w:r w:rsidR="00D56DF8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hil</w:t>
      </w:r>
      <w:r w:rsidR="00002C44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e</w:t>
      </w:r>
      <w:r w:rsidR="00D56DF8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 we do not interact directly with the trade unions, they have been very supportive of the adumo solution, as it places the mineworkers at the core of the process.</w:t>
      </w:r>
    </w:p>
    <w:p w14:paraId="435D1BAB" w14:textId="078C5D3E" w:rsidR="00335C48" w:rsidRPr="00EA08E7" w:rsidRDefault="00335C48" w:rsidP="00335C48">
      <w:pPr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</w:pPr>
      <w:r w:rsidRPr="00EA08E7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Interestingly, </w:t>
      </w:r>
      <w:r w:rsidR="00D56DF8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most of </w:t>
      </w:r>
      <w:r w:rsidR="001436E9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the </w:t>
      </w:r>
      <w:r w:rsidRPr="00EA08E7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interaction</w:t>
      </w:r>
      <w:r w:rsidR="00D56DF8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s</w:t>
      </w:r>
      <w:r w:rsidR="001436E9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 and decisions</w:t>
      </w:r>
      <w:r w:rsidR="00D56DF8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 occur at the</w:t>
      </w:r>
      <w:r w:rsidRPr="00EA08E7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 mine level </w:t>
      </w:r>
      <w:r w:rsidR="00D56DF8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rather than at the </w:t>
      </w:r>
      <w:r w:rsidRPr="00EA08E7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mining house level. </w:t>
      </w:r>
      <w:r w:rsidR="00AD702E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We have </w:t>
      </w:r>
      <w:r w:rsidR="002826FC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also </w:t>
      </w:r>
      <w:r w:rsidR="00D56DF8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en</w:t>
      </w:r>
      <w:r w:rsidR="00002C44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g</w:t>
      </w:r>
      <w:r w:rsidR="00D56DF8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age</w:t>
      </w:r>
      <w:r w:rsidR="002826FC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d</w:t>
      </w:r>
      <w:r w:rsidR="00D56DF8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 </w:t>
      </w:r>
      <w:r w:rsidRPr="00EA08E7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some of the junior miners </w:t>
      </w:r>
      <w:r w:rsidR="00D56DF8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to gain a better understanding of their needs in terms of employment, production</w:t>
      </w:r>
      <w:r w:rsidR="00002C44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,</w:t>
      </w:r>
      <w:r w:rsidR="00D56DF8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 and safety.</w:t>
      </w:r>
    </w:p>
    <w:p w14:paraId="75E5831F" w14:textId="066F1CDB" w:rsidR="00335C48" w:rsidRPr="00EA08E7" w:rsidRDefault="00D56DF8" w:rsidP="00335C48">
      <w:pPr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</w:pPr>
      <w:r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At the heart of our solution</w:t>
      </w:r>
      <w:r w:rsidR="00335C48" w:rsidRPr="00EA08E7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, and the tangible benefit, is </w:t>
      </w:r>
      <w:r w:rsidR="00DE7C83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the focus on safety and production targets, which are</w:t>
      </w:r>
      <w:r w:rsidR="00DE7C83" w:rsidRPr="00EA08E7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 </w:t>
      </w:r>
      <w:r w:rsidR="00335C48" w:rsidRPr="00EA08E7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top-of-mind for the mining industry. Production is uninterrupted if there are zero incidents, </w:t>
      </w:r>
      <w:r w:rsidR="00EA08E7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plus</w:t>
      </w:r>
      <w:r w:rsidR="00335C48" w:rsidRPr="00EA08E7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 there is no attendant negative publicity</w:t>
      </w:r>
      <w:r w:rsidR="008F472E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 and impact on the community</w:t>
      </w:r>
      <w:r w:rsidR="00335C48" w:rsidRPr="00EA08E7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, especially in the event of fatalities.</w:t>
      </w:r>
      <w:r w:rsidR="00DE7C83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 By adding a human dimension to these targets through our incentivisation solution, we can influence positive behaviour.</w:t>
      </w:r>
    </w:p>
    <w:p w14:paraId="00E42730" w14:textId="6FB2BB99" w:rsidR="00335C48" w:rsidRPr="00EA08E7" w:rsidRDefault="00335C48" w:rsidP="00335C48">
      <w:pPr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</w:pPr>
      <w:r w:rsidRPr="00EA08E7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The crux of the matter is that</w:t>
      </w:r>
      <w:r w:rsidR="00002C44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 </w:t>
      </w:r>
      <w:r w:rsidR="00DE7C83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many</w:t>
      </w:r>
      <w:r w:rsidRPr="00EA08E7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 miners </w:t>
      </w:r>
      <w:r w:rsidR="00DE7C83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fall </w:t>
      </w:r>
      <w:r w:rsidRPr="00EA08E7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on the lower end of the LSM scale, </w:t>
      </w:r>
      <w:r w:rsidR="00DE7C83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facing substantial </w:t>
      </w:r>
      <w:r w:rsidRPr="00EA08E7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debt, and have garnis</w:t>
      </w:r>
      <w:r w:rsidR="00D430B8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hee</w:t>
      </w:r>
      <w:r w:rsidRPr="00EA08E7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 orders on their salaries. That </w:t>
      </w:r>
      <w:r w:rsidR="00794902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presents a significant challenge when trying to incentivise</w:t>
      </w:r>
      <w:r w:rsidRPr="00EA08E7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 workers. </w:t>
      </w:r>
      <w:r w:rsidR="00794902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While mining companies</w:t>
      </w:r>
      <w:r w:rsidRPr="00EA08E7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 </w:t>
      </w:r>
      <w:r w:rsidR="00794902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make efforts to disburse incentives</w:t>
      </w:r>
      <w:r w:rsidRPr="00EA08E7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, </w:t>
      </w:r>
      <w:r w:rsidR="00794902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the prevalence of garnishee orders hinders the desired behavioural shift.</w:t>
      </w:r>
    </w:p>
    <w:p w14:paraId="4BC017B5" w14:textId="1B246CA9" w:rsidR="00335C48" w:rsidRPr="00EA08E7" w:rsidRDefault="00335C48" w:rsidP="00335C48">
      <w:pPr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</w:pPr>
      <w:r w:rsidRPr="00EA08E7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When a mine </w:t>
      </w:r>
      <w:r w:rsidR="00794902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partners</w:t>
      </w:r>
      <w:r w:rsidRPr="00EA08E7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 with us, we disburse the funds </w:t>
      </w:r>
      <w:r w:rsidR="00794902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directly </w:t>
      </w:r>
      <w:r w:rsidR="00263A03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onto each of the </w:t>
      </w:r>
      <w:r w:rsidRPr="00EA08E7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mineworkers</w:t>
      </w:r>
      <w:r w:rsidR="00002C44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’</w:t>
      </w:r>
      <w:r w:rsidR="005D2593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 adumo cards</w:t>
      </w:r>
      <w:r w:rsidRPr="00EA08E7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. </w:t>
      </w:r>
      <w:r w:rsidR="00400394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The incentive payment </w:t>
      </w:r>
      <w:r w:rsidRPr="00EA08E7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is still processed through payroll</w:t>
      </w:r>
      <w:r w:rsidR="00400394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 to </w:t>
      </w:r>
      <w:r w:rsidR="00181205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ensure compliance with tax </w:t>
      </w:r>
      <w:r w:rsidR="00243DAC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authorities </w:t>
      </w:r>
      <w:r w:rsidR="00002C44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such as </w:t>
      </w:r>
      <w:r w:rsidR="00243DAC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SARS</w:t>
      </w:r>
      <w:r w:rsidR="00002C44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. H</w:t>
      </w:r>
      <w:r w:rsidRPr="00EA08E7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owever, </w:t>
      </w:r>
      <w:r w:rsidR="00794902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mineworkers now have their individual adumo debit cards, ensuring the funds are exclusively theirs</w:t>
      </w:r>
      <w:r w:rsidR="0019086E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, </w:t>
      </w:r>
      <w:r w:rsidR="00343F68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ultimately increasing their spending power.</w:t>
      </w:r>
    </w:p>
    <w:p w14:paraId="235A483C" w14:textId="22781A2D" w:rsidR="00335C48" w:rsidRPr="00EA08E7" w:rsidRDefault="00794902" w:rsidP="00335C48">
      <w:pPr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</w:pPr>
      <w:r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Our approach is finely tuned to drive behaviour and engagement</w:t>
      </w:r>
      <w:r w:rsidR="00335C48" w:rsidRPr="00EA08E7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. For example, </w:t>
      </w:r>
      <w:r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when</w:t>
      </w:r>
      <w:r w:rsidR="00335C48" w:rsidRPr="00EA08E7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 a mine hits </w:t>
      </w:r>
      <w:r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multiple</w:t>
      </w:r>
      <w:r w:rsidR="00335C48" w:rsidRPr="00EA08E7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 targets relating to different safety initiatives, they instruct us to carry out three separate payouts. We also send an SMS communication to all mineworkers congratulating them on </w:t>
      </w:r>
      <w:r w:rsidR="005A79CF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each of </w:t>
      </w:r>
      <w:r w:rsidR="00335C48" w:rsidRPr="00EA08E7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the</w:t>
      </w:r>
      <w:r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se</w:t>
      </w:r>
      <w:r w:rsidR="00335C48" w:rsidRPr="00EA08E7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 milestone</w:t>
      </w:r>
      <w:r w:rsidR="005A79CF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s</w:t>
      </w:r>
      <w:r w:rsidR="00335C48" w:rsidRPr="00EA08E7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 as part of </w:t>
      </w:r>
      <w:r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our reinforcement strategy.</w:t>
      </w:r>
    </w:p>
    <w:p w14:paraId="17E2D4E4" w14:textId="512987E3" w:rsidR="00F81524" w:rsidRPr="00002C44" w:rsidRDefault="00794902" w:rsidP="00335C48">
      <w:pPr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</w:pPr>
      <w:r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Recognising and rewarding good behaviour, such as being conscious of safety measures or reaching a safety milestone, provides a tangible benefit</w:t>
      </w:r>
      <w:r w:rsidR="00335C48" w:rsidRPr="00EA08E7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. Suddenly it makes sense to mineworkers as it impacts them directly. </w:t>
      </w:r>
      <w:r w:rsidR="00F81524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They become more safety conscious and are motivated to reach production targets, even willingly working on public holidays</w:t>
      </w:r>
      <w:r w:rsidR="00335C48" w:rsidRPr="00EA08E7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. </w:t>
      </w:r>
      <w:r w:rsidR="00F81524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This benefits the mine, fostering the </w:t>
      </w:r>
      <w:r w:rsidR="00002C44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>correct</w:t>
      </w:r>
      <w:r w:rsidR="00F81524">
        <w:rPr>
          <w:rFonts w:asciiTheme="minorHAnsi" w:eastAsiaTheme="minorHAnsi" w:hAnsiTheme="minorHAnsi" w:cstheme="minorBidi"/>
          <w:kern w:val="2"/>
          <w:lang w:eastAsia="en-US"/>
          <w14:ligatures w14:val="standardContextual"/>
        </w:rPr>
        <w:t xml:space="preserve"> behaviour, increasing production, and ultimately boosting shareholder value.</w:t>
      </w:r>
    </w:p>
    <w:p w14:paraId="1FA350AB" w14:textId="77777777" w:rsidR="00335C48" w:rsidRPr="00335C48" w:rsidRDefault="00335C48" w:rsidP="00335C48">
      <w:pPr>
        <w:spacing w:after="0"/>
        <w:rPr>
          <w:rFonts w:cs="Arial"/>
          <w:b/>
          <w:bCs/>
          <w:iCs/>
          <w:sz w:val="20"/>
          <w:szCs w:val="20"/>
        </w:rPr>
      </w:pPr>
      <w:r w:rsidRPr="00335C48">
        <w:rPr>
          <w:rFonts w:cs="Arial"/>
          <w:b/>
          <w:bCs/>
          <w:iCs/>
          <w:sz w:val="20"/>
          <w:szCs w:val="20"/>
        </w:rPr>
        <w:t>REFERENCES</w:t>
      </w:r>
    </w:p>
    <w:p w14:paraId="575A7C79" w14:textId="25726D1C" w:rsidR="00335C48" w:rsidRPr="00335C48" w:rsidRDefault="00335C48" w:rsidP="00335C48">
      <w:pPr>
        <w:spacing w:after="0"/>
        <w:rPr>
          <w:rFonts w:cs="Arial"/>
          <w:iCs/>
          <w:sz w:val="20"/>
          <w:szCs w:val="20"/>
        </w:rPr>
      </w:pPr>
      <w:r w:rsidRPr="00335C48">
        <w:rPr>
          <w:rFonts w:cs="Arial"/>
          <w:iCs/>
          <w:sz w:val="20"/>
          <w:szCs w:val="20"/>
        </w:rPr>
        <w:t xml:space="preserve">South Africa's mining industry employment by commodity 2022 </w:t>
      </w:r>
      <w:hyperlink r:id="rId11" w:history="1">
        <w:r w:rsidRPr="00B31257">
          <w:rPr>
            <w:rStyle w:val="Hyperlink"/>
            <w:rFonts w:cs="Arial"/>
            <w:iCs/>
            <w:sz w:val="20"/>
            <w:szCs w:val="20"/>
          </w:rPr>
          <w:t>https://www.statista.com/statistics/241420/south-african-mining-key-facts/</w:t>
        </w:r>
      </w:hyperlink>
      <w:r>
        <w:rPr>
          <w:rFonts w:cs="Arial"/>
          <w:iCs/>
          <w:sz w:val="20"/>
          <w:szCs w:val="20"/>
        </w:rPr>
        <w:t xml:space="preserve"> </w:t>
      </w:r>
      <w:r w:rsidRPr="00335C48">
        <w:rPr>
          <w:rFonts w:cs="Arial"/>
          <w:iCs/>
          <w:sz w:val="20"/>
          <w:szCs w:val="20"/>
        </w:rPr>
        <w:t xml:space="preserve"> </w:t>
      </w:r>
    </w:p>
    <w:p w14:paraId="662B4A7D" w14:textId="77777777" w:rsidR="00335C48" w:rsidRDefault="00335C48" w:rsidP="00335C48">
      <w:pPr>
        <w:spacing w:after="0"/>
        <w:rPr>
          <w:rFonts w:cs="Arial"/>
          <w:iCs/>
          <w:sz w:val="20"/>
          <w:szCs w:val="20"/>
        </w:rPr>
      </w:pPr>
      <w:r w:rsidRPr="00335C48">
        <w:rPr>
          <w:rFonts w:cs="Arial"/>
          <w:iCs/>
          <w:sz w:val="20"/>
          <w:szCs w:val="20"/>
        </w:rPr>
        <w:t>South Africa: mining employment 2011-2021 | Statista</w:t>
      </w:r>
    </w:p>
    <w:p w14:paraId="45660B51" w14:textId="25D59898" w:rsidR="00335C48" w:rsidRPr="00335C48" w:rsidRDefault="00335C48" w:rsidP="00335C48">
      <w:pPr>
        <w:spacing w:after="0"/>
        <w:rPr>
          <w:rFonts w:cs="Arial"/>
          <w:iCs/>
          <w:sz w:val="20"/>
          <w:szCs w:val="20"/>
        </w:rPr>
      </w:pPr>
      <w:r w:rsidRPr="00335C48">
        <w:rPr>
          <w:rFonts w:cs="Arial"/>
          <w:iCs/>
          <w:sz w:val="20"/>
          <w:szCs w:val="20"/>
        </w:rPr>
        <w:t xml:space="preserve">https://www.statista.com/statistics/1312267/south-africa-mining-employment/ </w:t>
      </w:r>
      <w:r>
        <w:rPr>
          <w:rFonts w:cs="Arial"/>
          <w:iCs/>
          <w:sz w:val="20"/>
          <w:szCs w:val="20"/>
        </w:rPr>
        <w:t xml:space="preserve"> </w:t>
      </w:r>
    </w:p>
    <w:p w14:paraId="5DE9FA14" w14:textId="77777777" w:rsidR="00335C48" w:rsidRDefault="00335C48" w:rsidP="00335C48">
      <w:pPr>
        <w:spacing w:after="0"/>
        <w:rPr>
          <w:rFonts w:cs="Arial"/>
          <w:iCs/>
          <w:sz w:val="20"/>
          <w:szCs w:val="20"/>
        </w:rPr>
      </w:pPr>
      <w:r w:rsidRPr="00335C48">
        <w:rPr>
          <w:rFonts w:cs="Arial"/>
          <w:iCs/>
          <w:sz w:val="20"/>
          <w:szCs w:val="20"/>
        </w:rPr>
        <w:t>Four facts about the mining industry (2019) | Statistics South Africa</w:t>
      </w:r>
    </w:p>
    <w:p w14:paraId="4B4D89AB" w14:textId="3FBF552A" w:rsidR="00335C48" w:rsidRPr="00335C48" w:rsidRDefault="00A267DB" w:rsidP="00335C48">
      <w:pPr>
        <w:rPr>
          <w:rFonts w:cs="Arial"/>
          <w:iCs/>
          <w:sz w:val="20"/>
          <w:szCs w:val="20"/>
        </w:rPr>
      </w:pPr>
      <w:hyperlink r:id="rId12" w:history="1">
        <w:r w:rsidR="00335C48" w:rsidRPr="00B31257">
          <w:rPr>
            <w:rStyle w:val="Hyperlink"/>
            <w:rFonts w:cs="Arial"/>
            <w:iCs/>
            <w:sz w:val="20"/>
            <w:szCs w:val="20"/>
          </w:rPr>
          <w:t>https://www.statssa.gov.za/?p=14682</w:t>
        </w:r>
      </w:hyperlink>
      <w:r w:rsidR="00335C48">
        <w:rPr>
          <w:rFonts w:cs="Arial"/>
          <w:iCs/>
          <w:sz w:val="20"/>
          <w:szCs w:val="20"/>
        </w:rPr>
        <w:t xml:space="preserve"> </w:t>
      </w:r>
    </w:p>
    <w:p w14:paraId="79301979" w14:textId="77777777" w:rsidR="00C127A6" w:rsidRPr="00C127A6" w:rsidRDefault="00C127A6" w:rsidP="00C127A6">
      <w:pPr>
        <w:tabs>
          <w:tab w:val="right" w:pos="9026"/>
        </w:tabs>
        <w:spacing w:line="240" w:lineRule="auto"/>
        <w:rPr>
          <w:rFonts w:ascii="Arial" w:hAnsi="Arial" w:cs="Arial"/>
          <w:sz w:val="28"/>
          <w:szCs w:val="28"/>
        </w:rPr>
      </w:pPr>
      <w:r w:rsidRPr="00C127A6">
        <w:rPr>
          <w:rFonts w:eastAsia="Calibri" w:cs="Calibri"/>
          <w:b/>
          <w:i/>
          <w:color w:val="000000"/>
          <w:lang w:eastAsia="en-ZA"/>
        </w:rPr>
        <w:t>Ends</w:t>
      </w:r>
    </w:p>
    <w:p w14:paraId="1069027C" w14:textId="77777777" w:rsidR="00C127A6" w:rsidRDefault="00C127A6" w:rsidP="00C127A6">
      <w:pPr>
        <w:spacing w:after="0"/>
        <w:rPr>
          <w:lang w:eastAsia="en-US"/>
        </w:rPr>
      </w:pPr>
      <w:r w:rsidRPr="00C127A6">
        <w:rPr>
          <w:rFonts w:eastAsia="Calibri" w:cs="Calibri"/>
          <w:b/>
          <w:color w:val="000000"/>
          <w:lang w:eastAsia="en-ZA"/>
        </w:rPr>
        <w:t xml:space="preserve">Connect with </w:t>
      </w:r>
      <w:r>
        <w:rPr>
          <w:rFonts w:eastAsia="Calibri" w:cs="Calibri"/>
          <w:b/>
          <w:color w:val="000000"/>
          <w:lang w:eastAsia="en-ZA"/>
        </w:rPr>
        <w:t>adumo Payouts</w:t>
      </w:r>
      <w:r w:rsidRPr="00C127A6">
        <w:rPr>
          <w:rFonts w:eastAsia="Calibri" w:cs="Calibri"/>
          <w:b/>
          <w:color w:val="000000"/>
          <w:lang w:eastAsia="en-ZA"/>
        </w:rPr>
        <w:t xml:space="preserve"> on Social Media to receive the company’s latest news</w:t>
      </w:r>
      <w:r w:rsidRPr="00C127A6">
        <w:rPr>
          <w:rFonts w:eastAsia="Calibri" w:cs="Calibri"/>
          <w:b/>
          <w:color w:val="000000"/>
          <w:lang w:eastAsia="en-ZA"/>
        </w:rPr>
        <w:br/>
      </w:r>
      <w:r w:rsidRPr="00C127A6">
        <w:rPr>
          <w:b/>
          <w:bCs/>
        </w:rPr>
        <w:t>Facebook</w:t>
      </w:r>
      <w:r>
        <w:t xml:space="preserve">: </w:t>
      </w:r>
      <w:hyperlink r:id="rId13" w:history="1">
        <w:r>
          <w:rPr>
            <w:rStyle w:val="Hyperlink"/>
          </w:rPr>
          <w:t>https://www.facebook.com/adumogroup</w:t>
        </w:r>
      </w:hyperlink>
    </w:p>
    <w:p w14:paraId="279118EE" w14:textId="77777777" w:rsidR="00C127A6" w:rsidRDefault="00C127A6" w:rsidP="00C127A6">
      <w:r w:rsidRPr="00C127A6">
        <w:rPr>
          <w:b/>
          <w:bCs/>
        </w:rPr>
        <w:t>LinkedIn</w:t>
      </w:r>
      <w:r>
        <w:t xml:space="preserve">: </w:t>
      </w:r>
      <w:hyperlink r:id="rId14" w:history="1">
        <w:r>
          <w:rPr>
            <w:rStyle w:val="Hyperlink"/>
          </w:rPr>
          <w:t>https://www.linkedin.com/company/adumo/</w:t>
        </w:r>
      </w:hyperlink>
      <w:r>
        <w:t xml:space="preserve"> </w:t>
      </w:r>
    </w:p>
    <w:p w14:paraId="634281AD" w14:textId="047619B0" w:rsidR="00C127A6" w:rsidRPr="00C127A6" w:rsidRDefault="00C127A6" w:rsidP="00C127A6">
      <w:pPr>
        <w:tabs>
          <w:tab w:val="right" w:pos="9026"/>
        </w:tabs>
        <w:spacing w:line="240" w:lineRule="auto"/>
        <w:rPr>
          <w:rFonts w:ascii="Arial" w:hAnsi="Arial" w:cs="Arial"/>
          <w:sz w:val="28"/>
          <w:szCs w:val="28"/>
        </w:rPr>
      </w:pPr>
      <w:r w:rsidRPr="00C127A6">
        <w:rPr>
          <w:rFonts w:eastAsia="Calibri" w:cs="Calibri"/>
          <w:b/>
          <w:color w:val="000000"/>
          <w:lang w:eastAsia="en-ZA"/>
        </w:rPr>
        <w:lastRenderedPageBreak/>
        <w:t>Notes to the Editor</w:t>
      </w:r>
      <w:r w:rsidRPr="00C127A6">
        <w:rPr>
          <w:rFonts w:eastAsia="Calibri" w:cs="Calibri"/>
          <w:color w:val="000000"/>
          <w:lang w:eastAsia="en-ZA"/>
        </w:rPr>
        <w:br/>
        <w:t xml:space="preserve">To download hi-res images for this release, please visit </w:t>
      </w:r>
      <w:hyperlink r:id="rId15" w:history="1">
        <w:r w:rsidRPr="00C127A6">
          <w:rPr>
            <w:rFonts w:eastAsia="Calibri" w:cs="Calibri"/>
            <w:color w:val="0563C1"/>
            <w:u w:val="single"/>
            <w:lang w:eastAsia="en-ZA"/>
          </w:rPr>
          <w:t>http://media.ngage.co.za</w:t>
        </w:r>
      </w:hyperlink>
      <w:r w:rsidRPr="00C127A6">
        <w:rPr>
          <w:rFonts w:eastAsia="Calibri" w:cs="Calibri"/>
          <w:color w:val="000000"/>
          <w:lang w:eastAsia="en-ZA"/>
        </w:rPr>
        <w:t xml:space="preserve"> and click the </w:t>
      </w:r>
      <w:r>
        <w:rPr>
          <w:rFonts w:eastAsia="Calibri" w:cs="Calibri"/>
          <w:color w:val="000000"/>
          <w:lang w:eastAsia="en-ZA"/>
        </w:rPr>
        <w:t>adumo Payouts</w:t>
      </w:r>
      <w:r w:rsidRPr="00C127A6">
        <w:rPr>
          <w:rFonts w:eastAsia="Calibri" w:cs="Calibri"/>
          <w:color w:val="000000"/>
          <w:lang w:eastAsia="en-ZA"/>
        </w:rPr>
        <w:t xml:space="preserve"> link to view the company’s press office.</w:t>
      </w:r>
    </w:p>
    <w:p w14:paraId="0AF0BF85" w14:textId="5E2319DB" w:rsidR="005B4476" w:rsidRPr="005B4476" w:rsidRDefault="005B4476" w:rsidP="00D81250">
      <w:pPr>
        <w:spacing w:after="0"/>
        <w:rPr>
          <w:rFonts w:cs="Arial"/>
          <w:b/>
          <w:bCs/>
          <w:iCs/>
        </w:rPr>
      </w:pPr>
      <w:r w:rsidRPr="005B4476">
        <w:rPr>
          <w:rFonts w:cs="Arial"/>
          <w:b/>
          <w:bCs/>
          <w:iCs/>
        </w:rPr>
        <w:t>About adumo Payouts</w:t>
      </w:r>
    </w:p>
    <w:p w14:paraId="060C849A" w14:textId="77777777" w:rsidR="00D81250" w:rsidRPr="00D81250" w:rsidRDefault="00D81250" w:rsidP="00D81250">
      <w:pPr>
        <w:spacing w:after="0"/>
        <w:rPr>
          <w:rFonts w:cs="Arial"/>
          <w:iCs/>
        </w:rPr>
      </w:pPr>
      <w:r w:rsidRPr="00D81250">
        <w:rPr>
          <w:rFonts w:cs="Arial"/>
          <w:iCs/>
        </w:rPr>
        <w:t>Physical and digital prepaid, secure payout solutions for South African businesses.</w:t>
      </w:r>
    </w:p>
    <w:p w14:paraId="52F7FD7A" w14:textId="0ACAA7A6" w:rsidR="005B4476" w:rsidRPr="005B4476" w:rsidRDefault="00D81250" w:rsidP="00D81250">
      <w:pPr>
        <w:rPr>
          <w:rFonts w:cs="Arial"/>
          <w:iCs/>
        </w:rPr>
      </w:pPr>
      <w:r w:rsidRPr="00D81250">
        <w:rPr>
          <w:rFonts w:cs="Arial"/>
          <w:iCs/>
        </w:rPr>
        <w:t>Trusted by over 500 corporates and backed by Mastercard, our transactional card products empower you to recognise and reward positive workplace behaviours.</w:t>
      </w:r>
    </w:p>
    <w:p w14:paraId="5E007EEF" w14:textId="77777777" w:rsidR="005B4476" w:rsidRDefault="005B4476" w:rsidP="005B4476">
      <w:pPr>
        <w:spacing w:after="0"/>
        <w:rPr>
          <w:rFonts w:asciiTheme="minorHAnsi" w:eastAsiaTheme="minorHAnsi" w:hAnsiTheme="minorHAnsi" w:cstheme="minorBidi"/>
          <w:kern w:val="2"/>
          <w:sz w:val="24"/>
          <w:szCs w:val="24"/>
          <w:lang w:eastAsia="en-US"/>
          <w14:ligatures w14:val="standardContextual"/>
        </w:rPr>
      </w:pPr>
      <w:r>
        <w:rPr>
          <w:rFonts w:asciiTheme="minorHAnsi" w:eastAsia="Calibri" w:hAnsiTheme="minorHAnsi" w:cstheme="minorHAnsi"/>
          <w:b/>
          <w:bCs/>
          <w:lang w:val="en-US" w:eastAsia="en-US"/>
        </w:rPr>
        <w:t xml:space="preserve">adumo Payouts </w:t>
      </w:r>
      <w:r w:rsidR="00294328" w:rsidRPr="00666E39">
        <w:rPr>
          <w:rFonts w:asciiTheme="minorHAnsi" w:eastAsia="Calibri" w:hAnsiTheme="minorHAnsi" w:cstheme="minorHAnsi"/>
          <w:b/>
          <w:bCs/>
          <w:lang w:val="en-US" w:eastAsia="en-US"/>
        </w:rPr>
        <w:t>Contact</w:t>
      </w:r>
    </w:p>
    <w:p w14:paraId="619CBFA0" w14:textId="77777777" w:rsidR="005B4476" w:rsidRDefault="005B4476" w:rsidP="005B4476">
      <w:pPr>
        <w:spacing w:after="0"/>
        <w:rPr>
          <w:rFonts w:asciiTheme="minorHAnsi" w:eastAsiaTheme="minorHAnsi" w:hAnsiTheme="minorHAnsi" w:cstheme="minorBidi"/>
          <w:kern w:val="2"/>
          <w:sz w:val="24"/>
          <w:szCs w:val="24"/>
          <w:lang w:eastAsia="en-US"/>
          <w14:ligatures w14:val="standardContextual"/>
        </w:rPr>
      </w:pPr>
      <w:r>
        <w:rPr>
          <w:rFonts w:asciiTheme="minorHAnsi" w:eastAsia="Calibri" w:hAnsiTheme="minorHAnsi" w:cstheme="minorHAnsi"/>
          <w:lang w:val="en-US" w:eastAsia="en-US"/>
        </w:rPr>
        <w:t>Steve Mallaby</w:t>
      </w:r>
    </w:p>
    <w:p w14:paraId="72F68B18" w14:textId="77777777" w:rsidR="005B4476" w:rsidRDefault="005B4476" w:rsidP="005B4476">
      <w:pPr>
        <w:spacing w:after="0"/>
        <w:rPr>
          <w:rFonts w:asciiTheme="minorHAnsi" w:eastAsiaTheme="minorHAnsi" w:hAnsiTheme="minorHAnsi" w:cstheme="minorBidi"/>
          <w:kern w:val="2"/>
          <w:sz w:val="24"/>
          <w:szCs w:val="24"/>
          <w:lang w:eastAsia="en-US"/>
          <w14:ligatures w14:val="standardContextual"/>
        </w:rPr>
      </w:pPr>
      <w:r>
        <w:rPr>
          <w:rFonts w:asciiTheme="minorHAnsi" w:eastAsia="Calibri" w:hAnsiTheme="minorHAnsi" w:cstheme="minorHAnsi"/>
          <w:lang w:val="en-US" w:eastAsia="en-US"/>
        </w:rPr>
        <w:t>CEO</w:t>
      </w:r>
    </w:p>
    <w:p w14:paraId="5BCB0C58" w14:textId="77777777" w:rsidR="005B4476" w:rsidRDefault="00294328" w:rsidP="005B4476">
      <w:pPr>
        <w:spacing w:after="0"/>
        <w:rPr>
          <w:rFonts w:asciiTheme="minorHAnsi" w:eastAsiaTheme="minorHAnsi" w:hAnsiTheme="minorHAnsi" w:cstheme="minorBidi"/>
          <w:kern w:val="2"/>
          <w:sz w:val="24"/>
          <w:szCs w:val="24"/>
          <w:lang w:eastAsia="en-US"/>
          <w14:ligatures w14:val="standardContextual"/>
        </w:rPr>
      </w:pPr>
      <w:r w:rsidRPr="00666E39">
        <w:rPr>
          <w:rFonts w:asciiTheme="minorHAnsi" w:eastAsia="Calibri" w:hAnsiTheme="minorHAnsi" w:cstheme="minorHAnsi"/>
          <w:lang w:val="en-US" w:eastAsia="en-US"/>
        </w:rPr>
        <w:t>Phone:</w:t>
      </w:r>
      <w:r w:rsidR="005B4476">
        <w:rPr>
          <w:rFonts w:asciiTheme="minorHAnsi" w:eastAsia="Calibri" w:hAnsiTheme="minorHAnsi" w:cstheme="minorHAnsi"/>
          <w:lang w:val="en-US" w:eastAsia="en-US"/>
        </w:rPr>
        <w:t xml:space="preserve"> (011) 290 9931</w:t>
      </w:r>
    </w:p>
    <w:p w14:paraId="6F6D9B03" w14:textId="77777777" w:rsidR="005B4476" w:rsidRDefault="00294328" w:rsidP="005B4476">
      <w:pPr>
        <w:spacing w:after="0"/>
        <w:rPr>
          <w:rFonts w:asciiTheme="minorHAnsi" w:eastAsiaTheme="minorHAnsi" w:hAnsiTheme="minorHAnsi" w:cstheme="minorBidi"/>
          <w:kern w:val="2"/>
          <w:sz w:val="24"/>
          <w:szCs w:val="24"/>
          <w:lang w:eastAsia="en-US"/>
          <w14:ligatures w14:val="standardContextual"/>
        </w:rPr>
      </w:pPr>
      <w:r w:rsidRPr="00666E39">
        <w:rPr>
          <w:rFonts w:asciiTheme="minorHAnsi" w:eastAsia="Calibri" w:hAnsiTheme="minorHAnsi" w:cstheme="minorHAnsi"/>
          <w:lang w:val="en-US" w:eastAsia="en-US"/>
        </w:rPr>
        <w:t xml:space="preserve">Email: </w:t>
      </w:r>
      <w:hyperlink r:id="rId16" w:history="1">
        <w:r w:rsidR="005B4476">
          <w:rPr>
            <w:rStyle w:val="Hyperlink"/>
          </w:rPr>
          <w:t>steve@adumo.com</w:t>
        </w:r>
      </w:hyperlink>
    </w:p>
    <w:p w14:paraId="5A7829A8" w14:textId="40509B96" w:rsidR="00294328" w:rsidRPr="005B4476" w:rsidRDefault="00294328" w:rsidP="005B4476">
      <w:pPr>
        <w:rPr>
          <w:rFonts w:asciiTheme="minorHAnsi" w:eastAsiaTheme="minorHAnsi" w:hAnsiTheme="minorHAnsi" w:cstheme="minorBidi"/>
          <w:kern w:val="2"/>
          <w:sz w:val="24"/>
          <w:szCs w:val="24"/>
          <w:lang w:eastAsia="en-US"/>
          <w14:ligatures w14:val="standardContextual"/>
        </w:rPr>
      </w:pPr>
      <w:r>
        <w:rPr>
          <w:rFonts w:asciiTheme="minorHAnsi" w:eastAsia="Calibri" w:hAnsiTheme="minorHAnsi" w:cstheme="minorHAnsi"/>
          <w:lang w:val="en-US" w:eastAsia="en-US"/>
        </w:rPr>
        <w:t xml:space="preserve">Website: </w:t>
      </w:r>
      <w:r w:rsidRPr="00666E39">
        <w:rPr>
          <w:rFonts w:asciiTheme="minorHAnsi" w:eastAsia="Calibri" w:hAnsiTheme="minorHAnsi" w:cstheme="minorHAnsi"/>
          <w:lang w:val="en-US" w:eastAsia="en-US"/>
        </w:rPr>
        <w:t xml:space="preserve"> </w:t>
      </w:r>
      <w:hyperlink r:id="rId17" w:history="1">
        <w:r w:rsidR="005B4476" w:rsidRPr="006063F7">
          <w:rPr>
            <w:rStyle w:val="Hyperlink"/>
            <w:rFonts w:asciiTheme="minorHAnsi" w:eastAsia="Calibri" w:hAnsiTheme="minorHAnsi" w:cstheme="minorHAnsi"/>
            <w:lang w:val="en-US" w:eastAsia="en-US"/>
          </w:rPr>
          <w:t>www.adumo.com/payouts</w:t>
        </w:r>
      </w:hyperlink>
      <w:r w:rsidR="005B4476">
        <w:rPr>
          <w:rFonts w:asciiTheme="minorHAnsi" w:eastAsia="Calibri" w:hAnsiTheme="minorHAnsi" w:cstheme="minorHAnsi"/>
          <w:lang w:val="en-US" w:eastAsia="en-US"/>
        </w:rPr>
        <w:t xml:space="preserve"> </w:t>
      </w:r>
    </w:p>
    <w:p w14:paraId="4EE2ED38" w14:textId="77777777" w:rsidR="00294328" w:rsidRPr="000029F5" w:rsidRDefault="00294328" w:rsidP="00294328">
      <w:pPr>
        <w:spacing w:after="0" w:line="240" w:lineRule="auto"/>
        <w:rPr>
          <w:rFonts w:eastAsia="Calibri"/>
          <w:b/>
          <w:lang w:eastAsia="en-US"/>
        </w:rPr>
      </w:pPr>
      <w:r w:rsidRPr="000029F5">
        <w:rPr>
          <w:rFonts w:eastAsia="Calibri"/>
          <w:b/>
          <w:lang w:eastAsia="en-US"/>
        </w:rPr>
        <w:t>Media Contact</w:t>
      </w:r>
    </w:p>
    <w:p w14:paraId="72B3595A" w14:textId="77777777" w:rsidR="00294328" w:rsidRPr="000029F5" w:rsidRDefault="00294328" w:rsidP="00294328">
      <w:pPr>
        <w:spacing w:after="0" w:line="240" w:lineRule="auto"/>
        <w:rPr>
          <w:rFonts w:cs="Arial"/>
        </w:rPr>
      </w:pPr>
      <w:r>
        <w:rPr>
          <w:rFonts w:cs="Arial"/>
        </w:rPr>
        <w:t>Andile Mbethe</w:t>
      </w:r>
    </w:p>
    <w:p w14:paraId="6577D3FE" w14:textId="77777777" w:rsidR="00294328" w:rsidRPr="000029F5" w:rsidRDefault="00294328" w:rsidP="00294328">
      <w:pPr>
        <w:spacing w:line="240" w:lineRule="auto"/>
        <w:rPr>
          <w:rFonts w:cs="Arial"/>
          <w:b/>
        </w:rPr>
      </w:pPr>
      <w:r w:rsidRPr="000029F5">
        <w:rPr>
          <w:rFonts w:cs="Arial"/>
        </w:rPr>
        <w:t>Account Executive</w:t>
      </w:r>
      <w:r w:rsidRPr="000029F5">
        <w:rPr>
          <w:rFonts w:cs="Arial"/>
        </w:rPr>
        <w:br/>
        <w:t xml:space="preserve">NGAGE Public Relations </w:t>
      </w:r>
      <w:r w:rsidRPr="000029F5">
        <w:rPr>
          <w:rFonts w:cs="Arial"/>
        </w:rPr>
        <w:br/>
        <w:t>Phone: (011) 867-7763</w:t>
      </w:r>
      <w:r w:rsidRPr="000029F5">
        <w:rPr>
          <w:rFonts w:cs="Arial"/>
        </w:rPr>
        <w:br/>
        <w:t>Cell: 073</w:t>
      </w:r>
      <w:r>
        <w:rPr>
          <w:rFonts w:cs="Arial"/>
        </w:rPr>
        <w:t> 565 6536</w:t>
      </w:r>
      <w:r w:rsidRPr="000029F5">
        <w:rPr>
          <w:rFonts w:cs="Arial"/>
        </w:rPr>
        <w:br/>
        <w:t xml:space="preserve">Email: </w:t>
      </w:r>
      <w:hyperlink r:id="rId18" w:history="1">
        <w:r w:rsidRPr="008C2864">
          <w:rPr>
            <w:rStyle w:val="Hyperlink"/>
            <w:rFonts w:cs="Arial"/>
          </w:rPr>
          <w:t>andile@ngage.co.za</w:t>
        </w:r>
      </w:hyperlink>
      <w:r w:rsidRPr="000029F5">
        <w:rPr>
          <w:rFonts w:cs="Arial"/>
        </w:rPr>
        <w:br/>
        <w:t xml:space="preserve">Web: </w:t>
      </w:r>
      <w:hyperlink r:id="rId19" w:history="1">
        <w:r w:rsidRPr="000029F5">
          <w:rPr>
            <w:rFonts w:cs="Arial"/>
            <w:color w:val="0563C1"/>
            <w:u w:val="single"/>
          </w:rPr>
          <w:t>www.ngage.co.za</w:t>
        </w:r>
      </w:hyperlink>
    </w:p>
    <w:p w14:paraId="6B01FF6F" w14:textId="6A4CB027" w:rsidR="00DE6BA5" w:rsidRPr="00E60794" w:rsidRDefault="00294328" w:rsidP="00294328">
      <w:pPr>
        <w:spacing w:line="240" w:lineRule="auto"/>
        <w:rPr>
          <w:rFonts w:cs="Arial"/>
          <w:color w:val="0563C1"/>
          <w:u w:val="single"/>
        </w:rPr>
      </w:pPr>
      <w:r w:rsidRPr="000029F5">
        <w:rPr>
          <w:rFonts w:cs="Arial"/>
        </w:rPr>
        <w:t xml:space="preserve">Browse the </w:t>
      </w:r>
      <w:r w:rsidRPr="000029F5">
        <w:rPr>
          <w:rFonts w:cs="Arial"/>
          <w:b/>
        </w:rPr>
        <w:t>NGAGE Media Zone</w:t>
      </w:r>
      <w:r w:rsidRPr="000029F5">
        <w:rPr>
          <w:rFonts w:cs="Arial"/>
        </w:rPr>
        <w:t xml:space="preserve"> for more client news articles and photographs at </w:t>
      </w:r>
      <w:hyperlink r:id="rId20" w:history="1">
        <w:r w:rsidRPr="000029F5">
          <w:rPr>
            <w:rFonts w:cs="Arial"/>
            <w:color w:val="0563C1"/>
            <w:u w:val="single"/>
          </w:rPr>
          <w:t>http://media.ngage.co.za</w:t>
        </w:r>
      </w:hyperlink>
    </w:p>
    <w:sectPr w:rsidR="00DE6BA5" w:rsidRPr="00E6079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FC9150" w14:textId="77777777" w:rsidR="007D0439" w:rsidRDefault="007D0439" w:rsidP="00224F24">
      <w:pPr>
        <w:spacing w:after="0" w:line="240" w:lineRule="auto"/>
      </w:pPr>
      <w:r>
        <w:separator/>
      </w:r>
    </w:p>
  </w:endnote>
  <w:endnote w:type="continuationSeparator" w:id="0">
    <w:p w14:paraId="19AAF0C1" w14:textId="77777777" w:rsidR="007D0439" w:rsidRDefault="007D0439" w:rsidP="00224F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580331" w14:textId="77777777" w:rsidR="007D0439" w:rsidRDefault="007D0439" w:rsidP="00224F24">
      <w:pPr>
        <w:spacing w:after="0" w:line="240" w:lineRule="auto"/>
      </w:pPr>
      <w:r>
        <w:separator/>
      </w:r>
    </w:p>
  </w:footnote>
  <w:footnote w:type="continuationSeparator" w:id="0">
    <w:p w14:paraId="30E1DAF6" w14:textId="77777777" w:rsidR="007D0439" w:rsidRDefault="007D0439" w:rsidP="00224F2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160421"/>
    <w:multiLevelType w:val="hybridMultilevel"/>
    <w:tmpl w:val="7ECC001A"/>
    <w:lvl w:ilvl="0" w:tplc="33E2CFD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296090"/>
    <w:multiLevelType w:val="hybridMultilevel"/>
    <w:tmpl w:val="77B0089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C8342B"/>
    <w:multiLevelType w:val="hybridMultilevel"/>
    <w:tmpl w:val="397CC0E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9832644"/>
    <w:multiLevelType w:val="hybridMultilevel"/>
    <w:tmpl w:val="588416BC"/>
    <w:lvl w:ilvl="0" w:tplc="A04632B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B386E36"/>
    <w:multiLevelType w:val="hybridMultilevel"/>
    <w:tmpl w:val="EBEECC18"/>
    <w:lvl w:ilvl="0" w:tplc="6386915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2NDM1sjA3NbewMDFW0lEKTi0uzszPAykwrgUA+Vt0jiwAAAA="/>
  </w:docVars>
  <w:rsids>
    <w:rsidRoot w:val="006547AF"/>
    <w:rsid w:val="000029F5"/>
    <w:rsid w:val="00002C44"/>
    <w:rsid w:val="00003C22"/>
    <w:rsid w:val="000073CD"/>
    <w:rsid w:val="00007AEE"/>
    <w:rsid w:val="000203C7"/>
    <w:rsid w:val="000218BE"/>
    <w:rsid w:val="00021A06"/>
    <w:rsid w:val="00022F82"/>
    <w:rsid w:val="00027340"/>
    <w:rsid w:val="00030A2F"/>
    <w:rsid w:val="0003143F"/>
    <w:rsid w:val="00034059"/>
    <w:rsid w:val="00035FCC"/>
    <w:rsid w:val="00052C11"/>
    <w:rsid w:val="00054E83"/>
    <w:rsid w:val="000551D3"/>
    <w:rsid w:val="00074478"/>
    <w:rsid w:val="00074FEB"/>
    <w:rsid w:val="0007714C"/>
    <w:rsid w:val="00080698"/>
    <w:rsid w:val="000837C5"/>
    <w:rsid w:val="00083F23"/>
    <w:rsid w:val="0008549D"/>
    <w:rsid w:val="00086D89"/>
    <w:rsid w:val="00091DCA"/>
    <w:rsid w:val="00092CFF"/>
    <w:rsid w:val="0009537B"/>
    <w:rsid w:val="00095CAA"/>
    <w:rsid w:val="0009675C"/>
    <w:rsid w:val="000969B7"/>
    <w:rsid w:val="000A1ED1"/>
    <w:rsid w:val="000A1FDA"/>
    <w:rsid w:val="000A4978"/>
    <w:rsid w:val="000B40DF"/>
    <w:rsid w:val="000B47EC"/>
    <w:rsid w:val="000B62E2"/>
    <w:rsid w:val="000C1423"/>
    <w:rsid w:val="000D1F9F"/>
    <w:rsid w:val="000E3C06"/>
    <w:rsid w:val="000F3DA4"/>
    <w:rsid w:val="000F42A0"/>
    <w:rsid w:val="001061BE"/>
    <w:rsid w:val="001118BA"/>
    <w:rsid w:val="00112310"/>
    <w:rsid w:val="001138DB"/>
    <w:rsid w:val="001216AE"/>
    <w:rsid w:val="00125EE7"/>
    <w:rsid w:val="00126294"/>
    <w:rsid w:val="001263C0"/>
    <w:rsid w:val="001345D4"/>
    <w:rsid w:val="00135A07"/>
    <w:rsid w:val="001376E0"/>
    <w:rsid w:val="00137AE0"/>
    <w:rsid w:val="001436E9"/>
    <w:rsid w:val="00144825"/>
    <w:rsid w:val="00151A34"/>
    <w:rsid w:val="0015580E"/>
    <w:rsid w:val="0015627B"/>
    <w:rsid w:val="0016048D"/>
    <w:rsid w:val="00161513"/>
    <w:rsid w:val="001659B0"/>
    <w:rsid w:val="00166674"/>
    <w:rsid w:val="00166CE5"/>
    <w:rsid w:val="001701F4"/>
    <w:rsid w:val="00171250"/>
    <w:rsid w:val="00171CE6"/>
    <w:rsid w:val="00177ACE"/>
    <w:rsid w:val="0018097C"/>
    <w:rsid w:val="0018116F"/>
    <w:rsid w:val="00181205"/>
    <w:rsid w:val="0018171B"/>
    <w:rsid w:val="00184CCA"/>
    <w:rsid w:val="0019086E"/>
    <w:rsid w:val="00191207"/>
    <w:rsid w:val="001922B8"/>
    <w:rsid w:val="001A4A0C"/>
    <w:rsid w:val="001A7BD5"/>
    <w:rsid w:val="001B2D7F"/>
    <w:rsid w:val="001B4F6E"/>
    <w:rsid w:val="001B784C"/>
    <w:rsid w:val="001C21C3"/>
    <w:rsid w:val="001C2567"/>
    <w:rsid w:val="001C5A05"/>
    <w:rsid w:val="001C7665"/>
    <w:rsid w:val="001C794C"/>
    <w:rsid w:val="001D4206"/>
    <w:rsid w:val="001D422F"/>
    <w:rsid w:val="001D67BE"/>
    <w:rsid w:val="001F5DAB"/>
    <w:rsid w:val="001F6289"/>
    <w:rsid w:val="001F7BDF"/>
    <w:rsid w:val="00200336"/>
    <w:rsid w:val="0020036B"/>
    <w:rsid w:val="00207665"/>
    <w:rsid w:val="0021077F"/>
    <w:rsid w:val="00212E68"/>
    <w:rsid w:val="00214F9E"/>
    <w:rsid w:val="002169E2"/>
    <w:rsid w:val="00224017"/>
    <w:rsid w:val="00224F24"/>
    <w:rsid w:val="002272AC"/>
    <w:rsid w:val="00233A59"/>
    <w:rsid w:val="00235BD3"/>
    <w:rsid w:val="00241042"/>
    <w:rsid w:val="00243DAC"/>
    <w:rsid w:val="00244E61"/>
    <w:rsid w:val="00247A75"/>
    <w:rsid w:val="00252226"/>
    <w:rsid w:val="002526FF"/>
    <w:rsid w:val="00252E85"/>
    <w:rsid w:val="00253F80"/>
    <w:rsid w:val="0025605E"/>
    <w:rsid w:val="00257C0B"/>
    <w:rsid w:val="00257D4B"/>
    <w:rsid w:val="00260DFE"/>
    <w:rsid w:val="002614AE"/>
    <w:rsid w:val="002634A0"/>
    <w:rsid w:val="00263A03"/>
    <w:rsid w:val="00264AE3"/>
    <w:rsid w:val="00265C4E"/>
    <w:rsid w:val="00270C5F"/>
    <w:rsid w:val="00272469"/>
    <w:rsid w:val="0027514C"/>
    <w:rsid w:val="00276ED8"/>
    <w:rsid w:val="00281434"/>
    <w:rsid w:val="00281DA4"/>
    <w:rsid w:val="002826FC"/>
    <w:rsid w:val="00285A4F"/>
    <w:rsid w:val="002869E8"/>
    <w:rsid w:val="00286A85"/>
    <w:rsid w:val="00291528"/>
    <w:rsid w:val="00294328"/>
    <w:rsid w:val="00296D2E"/>
    <w:rsid w:val="002A4359"/>
    <w:rsid w:val="002B045A"/>
    <w:rsid w:val="002B213C"/>
    <w:rsid w:val="002B469D"/>
    <w:rsid w:val="002C0443"/>
    <w:rsid w:val="002C2B83"/>
    <w:rsid w:val="002C6F31"/>
    <w:rsid w:val="002C73C0"/>
    <w:rsid w:val="002D174E"/>
    <w:rsid w:val="002E211A"/>
    <w:rsid w:val="002E4C54"/>
    <w:rsid w:val="002F1488"/>
    <w:rsid w:val="002F41F2"/>
    <w:rsid w:val="002F44FF"/>
    <w:rsid w:val="002F503B"/>
    <w:rsid w:val="002F6B7C"/>
    <w:rsid w:val="003217C8"/>
    <w:rsid w:val="0033000F"/>
    <w:rsid w:val="003357B3"/>
    <w:rsid w:val="00335C48"/>
    <w:rsid w:val="00341AD3"/>
    <w:rsid w:val="00342C35"/>
    <w:rsid w:val="00343F68"/>
    <w:rsid w:val="0034576D"/>
    <w:rsid w:val="0034641E"/>
    <w:rsid w:val="003472B9"/>
    <w:rsid w:val="003513A7"/>
    <w:rsid w:val="0035298C"/>
    <w:rsid w:val="00353559"/>
    <w:rsid w:val="003550F1"/>
    <w:rsid w:val="003550F4"/>
    <w:rsid w:val="00356DC4"/>
    <w:rsid w:val="00362346"/>
    <w:rsid w:val="0036320D"/>
    <w:rsid w:val="0036478E"/>
    <w:rsid w:val="003647A7"/>
    <w:rsid w:val="00370233"/>
    <w:rsid w:val="003724B9"/>
    <w:rsid w:val="00373EC5"/>
    <w:rsid w:val="0038044E"/>
    <w:rsid w:val="00384322"/>
    <w:rsid w:val="0038780E"/>
    <w:rsid w:val="003B53ED"/>
    <w:rsid w:val="003C634E"/>
    <w:rsid w:val="003C63DB"/>
    <w:rsid w:val="003C7DAB"/>
    <w:rsid w:val="003D6BB5"/>
    <w:rsid w:val="003E06B7"/>
    <w:rsid w:val="003E78BB"/>
    <w:rsid w:val="003F5347"/>
    <w:rsid w:val="003F5F63"/>
    <w:rsid w:val="003F6986"/>
    <w:rsid w:val="00400394"/>
    <w:rsid w:val="00400F61"/>
    <w:rsid w:val="004021C0"/>
    <w:rsid w:val="00414979"/>
    <w:rsid w:val="00417705"/>
    <w:rsid w:val="00421BED"/>
    <w:rsid w:val="004222F2"/>
    <w:rsid w:val="00422B0C"/>
    <w:rsid w:val="00423A4E"/>
    <w:rsid w:val="004301C8"/>
    <w:rsid w:val="00434BE1"/>
    <w:rsid w:val="00435597"/>
    <w:rsid w:val="00442890"/>
    <w:rsid w:val="00453210"/>
    <w:rsid w:val="004556BE"/>
    <w:rsid w:val="00460000"/>
    <w:rsid w:val="004660C0"/>
    <w:rsid w:val="004663F7"/>
    <w:rsid w:val="004724C6"/>
    <w:rsid w:val="00473609"/>
    <w:rsid w:val="00482C92"/>
    <w:rsid w:val="00482E6E"/>
    <w:rsid w:val="0048314D"/>
    <w:rsid w:val="00485E16"/>
    <w:rsid w:val="004864B1"/>
    <w:rsid w:val="0048798B"/>
    <w:rsid w:val="00493C3C"/>
    <w:rsid w:val="00494F03"/>
    <w:rsid w:val="0049592F"/>
    <w:rsid w:val="00497FB8"/>
    <w:rsid w:val="004A08E6"/>
    <w:rsid w:val="004A449B"/>
    <w:rsid w:val="004B18AB"/>
    <w:rsid w:val="004B18B8"/>
    <w:rsid w:val="004B1E13"/>
    <w:rsid w:val="004B3B78"/>
    <w:rsid w:val="004B4344"/>
    <w:rsid w:val="004C09DF"/>
    <w:rsid w:val="004C3CCF"/>
    <w:rsid w:val="004D1E4F"/>
    <w:rsid w:val="004D2476"/>
    <w:rsid w:val="004D2BF6"/>
    <w:rsid w:val="004D55BF"/>
    <w:rsid w:val="004D69A4"/>
    <w:rsid w:val="004E298A"/>
    <w:rsid w:val="004E32C0"/>
    <w:rsid w:val="004E3C47"/>
    <w:rsid w:val="004F2A1B"/>
    <w:rsid w:val="00501D5D"/>
    <w:rsid w:val="00504286"/>
    <w:rsid w:val="005060E0"/>
    <w:rsid w:val="005078E1"/>
    <w:rsid w:val="00507CFE"/>
    <w:rsid w:val="00516058"/>
    <w:rsid w:val="00516482"/>
    <w:rsid w:val="00516678"/>
    <w:rsid w:val="00517297"/>
    <w:rsid w:val="00520D77"/>
    <w:rsid w:val="005217FC"/>
    <w:rsid w:val="0052539A"/>
    <w:rsid w:val="00526A30"/>
    <w:rsid w:val="00537284"/>
    <w:rsid w:val="00537FF5"/>
    <w:rsid w:val="005428B4"/>
    <w:rsid w:val="00543D68"/>
    <w:rsid w:val="0054400F"/>
    <w:rsid w:val="005477EB"/>
    <w:rsid w:val="005478B0"/>
    <w:rsid w:val="00547BEF"/>
    <w:rsid w:val="00571164"/>
    <w:rsid w:val="00573888"/>
    <w:rsid w:val="00575C7E"/>
    <w:rsid w:val="00585535"/>
    <w:rsid w:val="005A0732"/>
    <w:rsid w:val="005A1196"/>
    <w:rsid w:val="005A79CF"/>
    <w:rsid w:val="005B1780"/>
    <w:rsid w:val="005B23E6"/>
    <w:rsid w:val="005B4476"/>
    <w:rsid w:val="005B6308"/>
    <w:rsid w:val="005B7052"/>
    <w:rsid w:val="005C1FE3"/>
    <w:rsid w:val="005C366F"/>
    <w:rsid w:val="005D0CBE"/>
    <w:rsid w:val="005D2593"/>
    <w:rsid w:val="005D7088"/>
    <w:rsid w:val="005E7489"/>
    <w:rsid w:val="005F03C3"/>
    <w:rsid w:val="005F099F"/>
    <w:rsid w:val="005F2ADE"/>
    <w:rsid w:val="005F31F2"/>
    <w:rsid w:val="006023A5"/>
    <w:rsid w:val="00614AEE"/>
    <w:rsid w:val="0062783A"/>
    <w:rsid w:val="0063123E"/>
    <w:rsid w:val="006315D7"/>
    <w:rsid w:val="006334A7"/>
    <w:rsid w:val="006343D4"/>
    <w:rsid w:val="006349D9"/>
    <w:rsid w:val="006369AF"/>
    <w:rsid w:val="00645E99"/>
    <w:rsid w:val="0064604F"/>
    <w:rsid w:val="00652226"/>
    <w:rsid w:val="00653611"/>
    <w:rsid w:val="00653EE1"/>
    <w:rsid w:val="006547AF"/>
    <w:rsid w:val="00655735"/>
    <w:rsid w:val="00655798"/>
    <w:rsid w:val="0065690A"/>
    <w:rsid w:val="00662404"/>
    <w:rsid w:val="00666A06"/>
    <w:rsid w:val="00666C69"/>
    <w:rsid w:val="0067230C"/>
    <w:rsid w:val="00673B0B"/>
    <w:rsid w:val="00693D2D"/>
    <w:rsid w:val="006958FB"/>
    <w:rsid w:val="006B6BE0"/>
    <w:rsid w:val="006B794C"/>
    <w:rsid w:val="006C087B"/>
    <w:rsid w:val="006C1199"/>
    <w:rsid w:val="006C19C8"/>
    <w:rsid w:val="006C57D3"/>
    <w:rsid w:val="006C6F95"/>
    <w:rsid w:val="006D00D1"/>
    <w:rsid w:val="006D0AFE"/>
    <w:rsid w:val="006D4CD0"/>
    <w:rsid w:val="006D5557"/>
    <w:rsid w:val="006E43E1"/>
    <w:rsid w:val="0070267A"/>
    <w:rsid w:val="00702F6D"/>
    <w:rsid w:val="007175C3"/>
    <w:rsid w:val="00720BAB"/>
    <w:rsid w:val="0072103F"/>
    <w:rsid w:val="00724E8A"/>
    <w:rsid w:val="007328E0"/>
    <w:rsid w:val="00742D8E"/>
    <w:rsid w:val="00745EA6"/>
    <w:rsid w:val="00746450"/>
    <w:rsid w:val="0075333F"/>
    <w:rsid w:val="00754F3B"/>
    <w:rsid w:val="00756971"/>
    <w:rsid w:val="0075723A"/>
    <w:rsid w:val="00771157"/>
    <w:rsid w:val="00785AB7"/>
    <w:rsid w:val="00794902"/>
    <w:rsid w:val="007A760D"/>
    <w:rsid w:val="007B1EEA"/>
    <w:rsid w:val="007B471E"/>
    <w:rsid w:val="007B773D"/>
    <w:rsid w:val="007B7892"/>
    <w:rsid w:val="007C0CD1"/>
    <w:rsid w:val="007C0FC0"/>
    <w:rsid w:val="007C3E75"/>
    <w:rsid w:val="007C626D"/>
    <w:rsid w:val="007C710A"/>
    <w:rsid w:val="007C717F"/>
    <w:rsid w:val="007C780A"/>
    <w:rsid w:val="007D0439"/>
    <w:rsid w:val="007D7D63"/>
    <w:rsid w:val="007E06FF"/>
    <w:rsid w:val="007E4535"/>
    <w:rsid w:val="007E4D8E"/>
    <w:rsid w:val="007E54E1"/>
    <w:rsid w:val="007E7574"/>
    <w:rsid w:val="007F2E90"/>
    <w:rsid w:val="007F3D82"/>
    <w:rsid w:val="007F408C"/>
    <w:rsid w:val="007F5525"/>
    <w:rsid w:val="008044BC"/>
    <w:rsid w:val="008073D3"/>
    <w:rsid w:val="0081065F"/>
    <w:rsid w:val="00825EB7"/>
    <w:rsid w:val="008306C2"/>
    <w:rsid w:val="0083286C"/>
    <w:rsid w:val="00834475"/>
    <w:rsid w:val="008439A0"/>
    <w:rsid w:val="00860AEF"/>
    <w:rsid w:val="00877EAA"/>
    <w:rsid w:val="0088098C"/>
    <w:rsid w:val="00883033"/>
    <w:rsid w:val="008868A9"/>
    <w:rsid w:val="0089048A"/>
    <w:rsid w:val="008A077D"/>
    <w:rsid w:val="008A07FA"/>
    <w:rsid w:val="008A460E"/>
    <w:rsid w:val="008A48EB"/>
    <w:rsid w:val="008A7420"/>
    <w:rsid w:val="008C0BBE"/>
    <w:rsid w:val="008C1646"/>
    <w:rsid w:val="008C29F6"/>
    <w:rsid w:val="008C567E"/>
    <w:rsid w:val="008D6A79"/>
    <w:rsid w:val="008E2E51"/>
    <w:rsid w:val="008E317D"/>
    <w:rsid w:val="008E5032"/>
    <w:rsid w:val="008F1115"/>
    <w:rsid w:val="008F13F1"/>
    <w:rsid w:val="008F21D5"/>
    <w:rsid w:val="008F472E"/>
    <w:rsid w:val="008F5AF0"/>
    <w:rsid w:val="008F62A5"/>
    <w:rsid w:val="00900B4A"/>
    <w:rsid w:val="00903B6F"/>
    <w:rsid w:val="00904AEA"/>
    <w:rsid w:val="00907405"/>
    <w:rsid w:val="00907E8B"/>
    <w:rsid w:val="00911436"/>
    <w:rsid w:val="009118A4"/>
    <w:rsid w:val="0092503E"/>
    <w:rsid w:val="00925C85"/>
    <w:rsid w:val="00927B0E"/>
    <w:rsid w:val="00927C35"/>
    <w:rsid w:val="00927E14"/>
    <w:rsid w:val="00933A01"/>
    <w:rsid w:val="00940F0D"/>
    <w:rsid w:val="00941991"/>
    <w:rsid w:val="009453D0"/>
    <w:rsid w:val="00954D00"/>
    <w:rsid w:val="009553CE"/>
    <w:rsid w:val="00957A5F"/>
    <w:rsid w:val="00957BAE"/>
    <w:rsid w:val="0096523D"/>
    <w:rsid w:val="00966801"/>
    <w:rsid w:val="009725E7"/>
    <w:rsid w:val="00976EF3"/>
    <w:rsid w:val="00981E32"/>
    <w:rsid w:val="00991056"/>
    <w:rsid w:val="00992045"/>
    <w:rsid w:val="00993402"/>
    <w:rsid w:val="00994777"/>
    <w:rsid w:val="009970E0"/>
    <w:rsid w:val="009A0F8F"/>
    <w:rsid w:val="009A3A68"/>
    <w:rsid w:val="009B298D"/>
    <w:rsid w:val="009B3F35"/>
    <w:rsid w:val="009B3FEF"/>
    <w:rsid w:val="009B6CA7"/>
    <w:rsid w:val="009C0AEE"/>
    <w:rsid w:val="009C2002"/>
    <w:rsid w:val="009C54E9"/>
    <w:rsid w:val="009D34F5"/>
    <w:rsid w:val="009D5E4B"/>
    <w:rsid w:val="009D6D1E"/>
    <w:rsid w:val="009E60A7"/>
    <w:rsid w:val="009F044B"/>
    <w:rsid w:val="009F050A"/>
    <w:rsid w:val="009F0F7A"/>
    <w:rsid w:val="009F2387"/>
    <w:rsid w:val="009F2639"/>
    <w:rsid w:val="009F4229"/>
    <w:rsid w:val="009F57F5"/>
    <w:rsid w:val="009F72EF"/>
    <w:rsid w:val="00A01B04"/>
    <w:rsid w:val="00A024A7"/>
    <w:rsid w:val="00A02579"/>
    <w:rsid w:val="00A04F81"/>
    <w:rsid w:val="00A050A9"/>
    <w:rsid w:val="00A14304"/>
    <w:rsid w:val="00A16768"/>
    <w:rsid w:val="00A16F2B"/>
    <w:rsid w:val="00A173AC"/>
    <w:rsid w:val="00A21B8F"/>
    <w:rsid w:val="00A2528F"/>
    <w:rsid w:val="00A267DB"/>
    <w:rsid w:val="00A269E3"/>
    <w:rsid w:val="00A27CB1"/>
    <w:rsid w:val="00A30568"/>
    <w:rsid w:val="00A30800"/>
    <w:rsid w:val="00A30ABF"/>
    <w:rsid w:val="00A3237A"/>
    <w:rsid w:val="00A3301E"/>
    <w:rsid w:val="00A33569"/>
    <w:rsid w:val="00A339DD"/>
    <w:rsid w:val="00A374D9"/>
    <w:rsid w:val="00A41EC6"/>
    <w:rsid w:val="00A46A87"/>
    <w:rsid w:val="00A473CE"/>
    <w:rsid w:val="00A500B6"/>
    <w:rsid w:val="00A5136E"/>
    <w:rsid w:val="00A56312"/>
    <w:rsid w:val="00A566DB"/>
    <w:rsid w:val="00A61538"/>
    <w:rsid w:val="00A61614"/>
    <w:rsid w:val="00A639EA"/>
    <w:rsid w:val="00A664CB"/>
    <w:rsid w:val="00A66723"/>
    <w:rsid w:val="00A67733"/>
    <w:rsid w:val="00A67E8F"/>
    <w:rsid w:val="00A73FDC"/>
    <w:rsid w:val="00A83C95"/>
    <w:rsid w:val="00A90B0C"/>
    <w:rsid w:val="00A946B4"/>
    <w:rsid w:val="00AA0367"/>
    <w:rsid w:val="00AA6A9B"/>
    <w:rsid w:val="00AB01CF"/>
    <w:rsid w:val="00AB2301"/>
    <w:rsid w:val="00AB24C6"/>
    <w:rsid w:val="00AB27A7"/>
    <w:rsid w:val="00AB65F1"/>
    <w:rsid w:val="00AC11FB"/>
    <w:rsid w:val="00AC4BD3"/>
    <w:rsid w:val="00AC5A64"/>
    <w:rsid w:val="00AD05CA"/>
    <w:rsid w:val="00AD07AA"/>
    <w:rsid w:val="00AD6E37"/>
    <w:rsid w:val="00AD702E"/>
    <w:rsid w:val="00AE311E"/>
    <w:rsid w:val="00AF1453"/>
    <w:rsid w:val="00AF2036"/>
    <w:rsid w:val="00AF2127"/>
    <w:rsid w:val="00AF3B4B"/>
    <w:rsid w:val="00AF4716"/>
    <w:rsid w:val="00AF561B"/>
    <w:rsid w:val="00B10B90"/>
    <w:rsid w:val="00B260D3"/>
    <w:rsid w:val="00B355FF"/>
    <w:rsid w:val="00B356D9"/>
    <w:rsid w:val="00B44E75"/>
    <w:rsid w:val="00B528D8"/>
    <w:rsid w:val="00B53D03"/>
    <w:rsid w:val="00B541B2"/>
    <w:rsid w:val="00B61752"/>
    <w:rsid w:val="00B62DEF"/>
    <w:rsid w:val="00B63C8A"/>
    <w:rsid w:val="00B6607C"/>
    <w:rsid w:val="00B70FF5"/>
    <w:rsid w:val="00B75981"/>
    <w:rsid w:val="00B75C00"/>
    <w:rsid w:val="00B77AF9"/>
    <w:rsid w:val="00B80D3A"/>
    <w:rsid w:val="00B85A66"/>
    <w:rsid w:val="00B908AE"/>
    <w:rsid w:val="00BA0410"/>
    <w:rsid w:val="00BA1696"/>
    <w:rsid w:val="00BA16C8"/>
    <w:rsid w:val="00BA3872"/>
    <w:rsid w:val="00BA5A79"/>
    <w:rsid w:val="00BA6882"/>
    <w:rsid w:val="00BB2645"/>
    <w:rsid w:val="00BB3AB8"/>
    <w:rsid w:val="00BB6E62"/>
    <w:rsid w:val="00BB73CD"/>
    <w:rsid w:val="00BC031B"/>
    <w:rsid w:val="00BC1F05"/>
    <w:rsid w:val="00BC59E8"/>
    <w:rsid w:val="00BC5CC1"/>
    <w:rsid w:val="00BC6817"/>
    <w:rsid w:val="00BD3221"/>
    <w:rsid w:val="00BD3482"/>
    <w:rsid w:val="00BD4283"/>
    <w:rsid w:val="00BD5AAB"/>
    <w:rsid w:val="00BE00FD"/>
    <w:rsid w:val="00BE3585"/>
    <w:rsid w:val="00BF6BB6"/>
    <w:rsid w:val="00C01D59"/>
    <w:rsid w:val="00C063C6"/>
    <w:rsid w:val="00C127A6"/>
    <w:rsid w:val="00C1331E"/>
    <w:rsid w:val="00C14767"/>
    <w:rsid w:val="00C238E8"/>
    <w:rsid w:val="00C25517"/>
    <w:rsid w:val="00C25C3A"/>
    <w:rsid w:val="00C30FD5"/>
    <w:rsid w:val="00C3554D"/>
    <w:rsid w:val="00C4530A"/>
    <w:rsid w:val="00C46E50"/>
    <w:rsid w:val="00C52705"/>
    <w:rsid w:val="00C617B6"/>
    <w:rsid w:val="00C61886"/>
    <w:rsid w:val="00C657B0"/>
    <w:rsid w:val="00C74387"/>
    <w:rsid w:val="00C76779"/>
    <w:rsid w:val="00C76BF3"/>
    <w:rsid w:val="00C81CFB"/>
    <w:rsid w:val="00C856EC"/>
    <w:rsid w:val="00C967F6"/>
    <w:rsid w:val="00C96A6B"/>
    <w:rsid w:val="00C971D5"/>
    <w:rsid w:val="00CA1E75"/>
    <w:rsid w:val="00CA50B7"/>
    <w:rsid w:val="00CA6CB5"/>
    <w:rsid w:val="00CC02C8"/>
    <w:rsid w:val="00CC444E"/>
    <w:rsid w:val="00CC5466"/>
    <w:rsid w:val="00CD1066"/>
    <w:rsid w:val="00CD6458"/>
    <w:rsid w:val="00CD6D73"/>
    <w:rsid w:val="00CE03C4"/>
    <w:rsid w:val="00CE15D5"/>
    <w:rsid w:val="00CE19DB"/>
    <w:rsid w:val="00CE3E01"/>
    <w:rsid w:val="00CE5616"/>
    <w:rsid w:val="00CE684A"/>
    <w:rsid w:val="00CF062E"/>
    <w:rsid w:val="00CF5E0A"/>
    <w:rsid w:val="00CF7097"/>
    <w:rsid w:val="00D00582"/>
    <w:rsid w:val="00D02833"/>
    <w:rsid w:val="00D03BA8"/>
    <w:rsid w:val="00D04A29"/>
    <w:rsid w:val="00D050B7"/>
    <w:rsid w:val="00D05703"/>
    <w:rsid w:val="00D10B40"/>
    <w:rsid w:val="00D144AD"/>
    <w:rsid w:val="00D178ED"/>
    <w:rsid w:val="00D200DC"/>
    <w:rsid w:val="00D25FFF"/>
    <w:rsid w:val="00D269FD"/>
    <w:rsid w:val="00D273B6"/>
    <w:rsid w:val="00D40716"/>
    <w:rsid w:val="00D42134"/>
    <w:rsid w:val="00D42337"/>
    <w:rsid w:val="00D430B8"/>
    <w:rsid w:val="00D438F9"/>
    <w:rsid w:val="00D477E8"/>
    <w:rsid w:val="00D52788"/>
    <w:rsid w:val="00D56DF8"/>
    <w:rsid w:val="00D57390"/>
    <w:rsid w:val="00D5766D"/>
    <w:rsid w:val="00D5789D"/>
    <w:rsid w:val="00D614C8"/>
    <w:rsid w:val="00D619ED"/>
    <w:rsid w:val="00D704D7"/>
    <w:rsid w:val="00D72E30"/>
    <w:rsid w:val="00D7329E"/>
    <w:rsid w:val="00D7541A"/>
    <w:rsid w:val="00D77FF3"/>
    <w:rsid w:val="00D81250"/>
    <w:rsid w:val="00D81C4D"/>
    <w:rsid w:val="00D83870"/>
    <w:rsid w:val="00D9057D"/>
    <w:rsid w:val="00D90666"/>
    <w:rsid w:val="00D97E37"/>
    <w:rsid w:val="00DA3470"/>
    <w:rsid w:val="00DA5AC9"/>
    <w:rsid w:val="00DA6B9C"/>
    <w:rsid w:val="00DB1D6D"/>
    <w:rsid w:val="00DB7110"/>
    <w:rsid w:val="00DB72DB"/>
    <w:rsid w:val="00DC1874"/>
    <w:rsid w:val="00DC5F69"/>
    <w:rsid w:val="00DE0029"/>
    <w:rsid w:val="00DE0552"/>
    <w:rsid w:val="00DE3985"/>
    <w:rsid w:val="00DE50D1"/>
    <w:rsid w:val="00DE5857"/>
    <w:rsid w:val="00DE5D01"/>
    <w:rsid w:val="00DE6BA5"/>
    <w:rsid w:val="00DE7C83"/>
    <w:rsid w:val="00DF20E4"/>
    <w:rsid w:val="00DF2C18"/>
    <w:rsid w:val="00DF5C53"/>
    <w:rsid w:val="00E04EB0"/>
    <w:rsid w:val="00E07BE3"/>
    <w:rsid w:val="00E10D79"/>
    <w:rsid w:val="00E1258E"/>
    <w:rsid w:val="00E131DF"/>
    <w:rsid w:val="00E16735"/>
    <w:rsid w:val="00E23C5E"/>
    <w:rsid w:val="00E26068"/>
    <w:rsid w:val="00E36236"/>
    <w:rsid w:val="00E40DED"/>
    <w:rsid w:val="00E46EC8"/>
    <w:rsid w:val="00E47B25"/>
    <w:rsid w:val="00E560F8"/>
    <w:rsid w:val="00E60794"/>
    <w:rsid w:val="00E64C66"/>
    <w:rsid w:val="00E677C8"/>
    <w:rsid w:val="00E70B29"/>
    <w:rsid w:val="00E711A7"/>
    <w:rsid w:val="00E75BAB"/>
    <w:rsid w:val="00E77D7D"/>
    <w:rsid w:val="00E8023B"/>
    <w:rsid w:val="00E9551E"/>
    <w:rsid w:val="00EA08E7"/>
    <w:rsid w:val="00EA0F12"/>
    <w:rsid w:val="00EA12F7"/>
    <w:rsid w:val="00EA1754"/>
    <w:rsid w:val="00EA3180"/>
    <w:rsid w:val="00EA48D5"/>
    <w:rsid w:val="00EB2A12"/>
    <w:rsid w:val="00EC1574"/>
    <w:rsid w:val="00EC765C"/>
    <w:rsid w:val="00ED128E"/>
    <w:rsid w:val="00ED3A82"/>
    <w:rsid w:val="00ED4E89"/>
    <w:rsid w:val="00EE098B"/>
    <w:rsid w:val="00EE1002"/>
    <w:rsid w:val="00EE3B57"/>
    <w:rsid w:val="00EE61E0"/>
    <w:rsid w:val="00EE7767"/>
    <w:rsid w:val="00EF3C84"/>
    <w:rsid w:val="00F00B2B"/>
    <w:rsid w:val="00F0763D"/>
    <w:rsid w:val="00F143C0"/>
    <w:rsid w:val="00F15868"/>
    <w:rsid w:val="00F2442A"/>
    <w:rsid w:val="00F2477D"/>
    <w:rsid w:val="00F27675"/>
    <w:rsid w:val="00F27F0C"/>
    <w:rsid w:val="00F311A3"/>
    <w:rsid w:val="00F3398E"/>
    <w:rsid w:val="00F35675"/>
    <w:rsid w:val="00F4001A"/>
    <w:rsid w:val="00F40765"/>
    <w:rsid w:val="00F41B90"/>
    <w:rsid w:val="00F52D74"/>
    <w:rsid w:val="00F5453C"/>
    <w:rsid w:val="00F54ACF"/>
    <w:rsid w:val="00F55089"/>
    <w:rsid w:val="00F65FFF"/>
    <w:rsid w:val="00F67F5C"/>
    <w:rsid w:val="00F716C4"/>
    <w:rsid w:val="00F73F79"/>
    <w:rsid w:val="00F76F26"/>
    <w:rsid w:val="00F81524"/>
    <w:rsid w:val="00F866B5"/>
    <w:rsid w:val="00F918A6"/>
    <w:rsid w:val="00F92413"/>
    <w:rsid w:val="00F94D91"/>
    <w:rsid w:val="00F97F62"/>
    <w:rsid w:val="00FA3568"/>
    <w:rsid w:val="00FA3EBE"/>
    <w:rsid w:val="00FA5835"/>
    <w:rsid w:val="00FB6C81"/>
    <w:rsid w:val="00FC538B"/>
    <w:rsid w:val="00FC546D"/>
    <w:rsid w:val="00FC575E"/>
    <w:rsid w:val="00FD3D40"/>
    <w:rsid w:val="00FD42BD"/>
    <w:rsid w:val="00FE2232"/>
    <w:rsid w:val="00FF38F0"/>
    <w:rsid w:val="00FF491A"/>
    <w:rsid w:val="00FF4BBE"/>
    <w:rsid w:val="00FF74C1"/>
    <w:rsid w:val="00FF7B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61D62780"/>
  <w15:chartTrackingRefBased/>
  <w15:docId w15:val="{6A51B1FC-D21F-4190-BE60-A467937CCD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SimSun" w:hAnsi="Calibri" w:cs="Times New Roman"/>
        <w:lang w:val="en-ZA" w:eastAsia="en-Z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6547AF"/>
    <w:rPr>
      <w:color w:val="0563C1"/>
      <w:u w:val="single"/>
    </w:rPr>
  </w:style>
  <w:style w:type="character" w:styleId="CommentReference">
    <w:name w:val="annotation reference"/>
    <w:uiPriority w:val="99"/>
    <w:semiHidden/>
    <w:unhideWhenUsed/>
    <w:rsid w:val="00BB3AB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3AB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BB3AB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3AB8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B3AB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3AB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BB3AB8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24F24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224F24"/>
    <w:rPr>
      <w:sz w:val="22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224F24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224F24"/>
    <w:rPr>
      <w:sz w:val="22"/>
      <w:szCs w:val="22"/>
      <w:lang w:eastAsia="zh-C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E3E01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D7541A"/>
    <w:rPr>
      <w:sz w:val="22"/>
      <w:szCs w:val="22"/>
      <w:lang w:eastAsia="zh-C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4663F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663F7"/>
    <w:rPr>
      <w:color w:val="954F72" w:themeColor="followedHyperlink"/>
      <w:u w:val="single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EA12F7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8549D"/>
    <w:pPr>
      <w:ind w:left="720"/>
      <w:contextualSpacing/>
    </w:pPr>
  </w:style>
  <w:style w:type="paragraph" w:styleId="BodyText">
    <w:name w:val="Body Text"/>
    <w:aliases w:val="AECOM body,Body Text Char Char,Body Text Char1 Char Char,Body Text Char Char Char Char,DNV-Body Char Char Char Char,Body Text Char2 Char Char,DNV-Body Char Char1 Char,Body Text Char Char1 Char,DNV-Body,Body Text Char3 Char,WKC Body Text,Main"/>
    <w:basedOn w:val="Normal"/>
    <w:link w:val="BodyTextChar"/>
    <w:qFormat/>
    <w:rsid w:val="00080698"/>
    <w:pPr>
      <w:spacing w:after="180" w:line="240" w:lineRule="atLeast"/>
    </w:pPr>
    <w:rPr>
      <w:rFonts w:asciiTheme="minorHAnsi" w:eastAsiaTheme="minorHAnsi" w:hAnsiTheme="minorHAnsi" w:cstheme="minorBidi"/>
      <w:kern w:val="18"/>
      <w:sz w:val="18"/>
      <w:szCs w:val="18"/>
      <w:lang w:eastAsia="en-US"/>
    </w:rPr>
  </w:style>
  <w:style w:type="character" w:customStyle="1" w:styleId="BodyTextChar">
    <w:name w:val="Body Text Char"/>
    <w:aliases w:val="AECOM body Char,Body Text Char Char Char,Body Text Char1 Char Char Char,Body Text Char Char Char Char Char,DNV-Body Char Char Char Char Char,Body Text Char2 Char Char Char,DNV-Body Char Char1 Char Char,Body Text Char Char1 Char Char"/>
    <w:basedOn w:val="DefaultParagraphFont"/>
    <w:link w:val="BodyText"/>
    <w:rsid w:val="00080698"/>
    <w:rPr>
      <w:rFonts w:asciiTheme="minorHAnsi" w:eastAsiaTheme="minorHAnsi" w:hAnsiTheme="minorHAnsi" w:cstheme="minorBidi"/>
      <w:kern w:val="18"/>
      <w:sz w:val="18"/>
      <w:szCs w:val="18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5F099F"/>
    <w:rPr>
      <w:color w:val="808080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EE098B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954D00"/>
    <w:rPr>
      <w:color w:val="605E5C"/>
      <w:shd w:val="clear" w:color="auto" w:fill="E1DFDD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7C3E75"/>
    <w:rPr>
      <w:color w:val="605E5C"/>
      <w:shd w:val="clear" w:color="auto" w:fill="E1DFDD"/>
    </w:rPr>
  </w:style>
  <w:style w:type="character" w:customStyle="1" w:styleId="UnresolvedMention7">
    <w:name w:val="Unresolved Mention7"/>
    <w:basedOn w:val="DefaultParagraphFont"/>
    <w:uiPriority w:val="99"/>
    <w:semiHidden/>
    <w:unhideWhenUsed/>
    <w:rsid w:val="005B1780"/>
    <w:rPr>
      <w:color w:val="605E5C"/>
      <w:shd w:val="clear" w:color="auto" w:fill="E1DFDD"/>
    </w:rPr>
  </w:style>
  <w:style w:type="character" w:customStyle="1" w:styleId="UnresolvedMention8">
    <w:name w:val="Unresolved Mention8"/>
    <w:basedOn w:val="DefaultParagraphFont"/>
    <w:uiPriority w:val="99"/>
    <w:semiHidden/>
    <w:unhideWhenUsed/>
    <w:rsid w:val="00A67E8F"/>
    <w:rPr>
      <w:color w:val="605E5C"/>
      <w:shd w:val="clear" w:color="auto" w:fill="E1DFDD"/>
    </w:rPr>
  </w:style>
  <w:style w:type="character" w:customStyle="1" w:styleId="UnresolvedMention9">
    <w:name w:val="Unresolved Mention9"/>
    <w:basedOn w:val="DefaultParagraphFont"/>
    <w:uiPriority w:val="99"/>
    <w:semiHidden/>
    <w:unhideWhenUsed/>
    <w:rsid w:val="00414979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5B447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428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49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facebook.com/adumogroup" TargetMode="External"/><Relationship Id="rId18" Type="http://schemas.openxmlformats.org/officeDocument/2006/relationships/hyperlink" Target="mailto:andile@ngage.co.za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www.statssa.gov.za/?p=14682" TargetMode="External"/><Relationship Id="rId17" Type="http://schemas.openxmlformats.org/officeDocument/2006/relationships/hyperlink" Target="http://www.adumo.com/payouts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craig@iiso.co.za" TargetMode="External"/><Relationship Id="rId20" Type="http://schemas.openxmlformats.org/officeDocument/2006/relationships/hyperlink" Target="http://media.ngage.co.za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statista.com/statistics/241420/south-african-mining-key-facts/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://media.ngage.co.za" TargetMode="External"/><Relationship Id="rId10" Type="http://schemas.openxmlformats.org/officeDocument/2006/relationships/endnotes" Target="endnotes.xml"/><Relationship Id="rId19" Type="http://schemas.openxmlformats.org/officeDocument/2006/relationships/hyperlink" Target="http://www.ngage.co.za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linkedin.com/company/adumo/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6D7540910FEDF49B148987D867006BD" ma:contentTypeVersion="11" ma:contentTypeDescription="Create a new document." ma:contentTypeScope="" ma:versionID="71fca42aa5719cfa8b4fcbf99c9ec17d">
  <xsd:schema xmlns:xsd="http://www.w3.org/2001/XMLSchema" xmlns:xs="http://www.w3.org/2001/XMLSchema" xmlns:p="http://schemas.microsoft.com/office/2006/metadata/properties" xmlns:ns3="94c0df2a-f4db-42a3-ae00-201cff06064f" xmlns:ns4="75f46446-cc7a-4769-a42a-8310103a6f5f" targetNamespace="http://schemas.microsoft.com/office/2006/metadata/properties" ma:root="true" ma:fieldsID="f6aa663757875ae603168216aa3f47aa" ns3:_="" ns4:_="">
    <xsd:import namespace="94c0df2a-f4db-42a3-ae00-201cff06064f"/>
    <xsd:import namespace="75f46446-cc7a-4769-a42a-8310103a6f5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c0df2a-f4db-42a3-ae00-201cff06064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f46446-cc7a-4769-a42a-8310103a6f5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51F36A8-7D49-4CAC-91AB-BBAEA302D2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4c0df2a-f4db-42a3-ae00-201cff06064f"/>
    <ds:schemaRef ds:uri="75f46446-cc7a-4769-a42a-8310103a6f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78314E2-489E-4AE7-A940-1D35F637521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275DD54-98AE-4514-9665-524C8CD8547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3086DFB-1C61-4570-8665-60350596183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3</Pages>
  <Words>1198</Words>
  <Characters>6831</Characters>
  <Application>Microsoft Office Word</Application>
  <DocSecurity>0</DocSecurity>
  <Lines>56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ECOM</Company>
  <LinksUpToDate>false</LinksUpToDate>
  <CharactersWithSpaces>8013</CharactersWithSpaces>
  <SharedDoc>false</SharedDoc>
  <HLinks>
    <vt:vector size="36" baseType="variant">
      <vt:variant>
        <vt:i4>327696</vt:i4>
      </vt:variant>
      <vt:variant>
        <vt:i4>15</vt:i4>
      </vt:variant>
      <vt:variant>
        <vt:i4>0</vt:i4>
      </vt:variant>
      <vt:variant>
        <vt:i4>5</vt:i4>
      </vt:variant>
      <vt:variant>
        <vt:lpwstr>http://media.ngage.co.za/</vt:lpwstr>
      </vt:variant>
      <vt:variant>
        <vt:lpwstr/>
      </vt:variant>
      <vt:variant>
        <vt:i4>7143531</vt:i4>
      </vt:variant>
      <vt:variant>
        <vt:i4>12</vt:i4>
      </vt:variant>
      <vt:variant>
        <vt:i4>0</vt:i4>
      </vt:variant>
      <vt:variant>
        <vt:i4>5</vt:i4>
      </vt:variant>
      <vt:variant>
        <vt:lpwstr>http://www.ngage.co.za/</vt:lpwstr>
      </vt:variant>
      <vt:variant>
        <vt:lpwstr/>
      </vt:variant>
      <vt:variant>
        <vt:i4>4259893</vt:i4>
      </vt:variant>
      <vt:variant>
        <vt:i4>9</vt:i4>
      </vt:variant>
      <vt:variant>
        <vt:i4>0</vt:i4>
      </vt:variant>
      <vt:variant>
        <vt:i4>5</vt:i4>
      </vt:variant>
      <vt:variant>
        <vt:lpwstr>mailto:renay@ngage.co.za</vt:lpwstr>
      </vt:variant>
      <vt:variant>
        <vt:lpwstr/>
      </vt:variant>
      <vt:variant>
        <vt:i4>4849691</vt:i4>
      </vt:variant>
      <vt:variant>
        <vt:i4>6</vt:i4>
      </vt:variant>
      <vt:variant>
        <vt:i4>0</vt:i4>
      </vt:variant>
      <vt:variant>
        <vt:i4>5</vt:i4>
      </vt:variant>
      <vt:variant>
        <vt:lpwstr>http://www.aecom.com/</vt:lpwstr>
      </vt:variant>
      <vt:variant>
        <vt:lpwstr/>
      </vt:variant>
      <vt:variant>
        <vt:i4>2490434</vt:i4>
      </vt:variant>
      <vt:variant>
        <vt:i4>3</vt:i4>
      </vt:variant>
      <vt:variant>
        <vt:i4>0</vt:i4>
      </vt:variant>
      <vt:variant>
        <vt:i4>5</vt:i4>
      </vt:variant>
      <vt:variant>
        <vt:lpwstr>mailto:lara.lombard@aecom.com</vt:lpwstr>
      </vt:variant>
      <vt:variant>
        <vt:lpwstr/>
      </vt:variant>
      <vt:variant>
        <vt:i4>327696</vt:i4>
      </vt:variant>
      <vt:variant>
        <vt:i4>0</vt:i4>
      </vt:variant>
      <vt:variant>
        <vt:i4>0</vt:i4>
      </vt:variant>
      <vt:variant>
        <vt:i4>5</vt:i4>
      </vt:variant>
      <vt:variant>
        <vt:lpwstr>http://media.ngage.co.za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e</dc:creator>
  <cp:keywords/>
  <cp:lastModifiedBy>Palesa Mogagabe</cp:lastModifiedBy>
  <cp:revision>3</cp:revision>
  <cp:lastPrinted>2023-08-01T07:21:00Z</cp:lastPrinted>
  <dcterms:created xsi:type="dcterms:W3CDTF">2023-10-19T08:11:00Z</dcterms:created>
  <dcterms:modified xsi:type="dcterms:W3CDTF">2023-10-19T08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6D7540910FEDF49B148987D867006BD</vt:lpwstr>
  </property>
</Properties>
</file>